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83C18" w14:textId="77777777" w:rsidR="008B302E" w:rsidRDefault="003A4C27" w:rsidP="008B302E">
      <w:pPr>
        <w:keepNext/>
      </w:pPr>
      <w:bookmarkStart w:id="0" w:name="_Hlk44672633"/>
      <w:r>
        <w:rPr>
          <w:rFonts w:eastAsiaTheme="minorHAnsi"/>
          <w:b/>
          <w:noProof/>
          <w:color w:val="0095D5" w:themeColor="accent1"/>
        </w:rPr>
        <w:drawing>
          <wp:inline distT="0" distB="0" distL="0" distR="0" wp14:anchorId="4EE310C6" wp14:editId="1212DE83">
            <wp:extent cx="5003800" cy="3334385"/>
            <wp:effectExtent l="0" t="0" r="0" b="5715"/>
            <wp:docPr id="675814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1496" name="Picture 67581496"/>
                    <pic:cNvPicPr/>
                  </pic:nvPicPr>
                  <pic:blipFill>
                    <a:blip r:embed="rId11" cstate="screen">
                      <a:extLst>
                        <a:ext uri="{28A0092B-C50C-407E-A947-70E740481C1C}">
                          <a14:useLocalDpi xmlns:a14="http://schemas.microsoft.com/office/drawing/2010/main"/>
                        </a:ext>
                      </a:extLst>
                    </a:blip>
                    <a:stretch>
                      <a:fillRect/>
                    </a:stretch>
                  </pic:blipFill>
                  <pic:spPr>
                    <a:xfrm>
                      <a:off x="0" y="0"/>
                      <a:ext cx="5003800" cy="3334385"/>
                    </a:xfrm>
                    <a:prstGeom prst="rect">
                      <a:avLst/>
                    </a:prstGeom>
                  </pic:spPr>
                </pic:pic>
              </a:graphicData>
            </a:graphic>
          </wp:inline>
        </w:drawing>
      </w:r>
    </w:p>
    <w:p w14:paraId="5EA0D11E" w14:textId="5C2E46D1" w:rsidR="003A4C27" w:rsidRDefault="00382FF4" w:rsidP="00C5482F">
      <w:pPr>
        <w:pStyle w:val="Beschriftung"/>
        <w:jc w:val="right"/>
      </w:pPr>
      <w:r>
        <w:t>(</w:t>
      </w:r>
      <w:r w:rsidR="008B302E" w:rsidRPr="00303C71">
        <w:t>Picture credit: Marc Brenner</w:t>
      </w:r>
      <w:r>
        <w:t>)</w:t>
      </w:r>
    </w:p>
    <w:p w14:paraId="6E685A9F" w14:textId="77777777" w:rsidR="008B302E" w:rsidRPr="008B302E" w:rsidRDefault="008B302E" w:rsidP="008B302E"/>
    <w:p w14:paraId="2B891309" w14:textId="014F69F7" w:rsidR="00542135" w:rsidRDefault="002D495C" w:rsidP="00542135">
      <w:pPr>
        <w:rPr>
          <w:rFonts w:eastAsiaTheme="minorHAnsi"/>
          <w:b/>
          <w:color w:val="0095D5" w:themeColor="accent1"/>
        </w:rPr>
      </w:pPr>
      <w:r>
        <w:rPr>
          <w:rFonts w:eastAsiaTheme="minorHAnsi"/>
          <w:b/>
          <w:color w:val="0095D5" w:themeColor="accent1"/>
        </w:rPr>
        <w:t>Mult</w:t>
      </w:r>
      <w:r w:rsidR="000604EB">
        <w:rPr>
          <w:rFonts w:eastAsiaTheme="minorHAnsi"/>
          <w:b/>
          <w:color w:val="0095D5" w:themeColor="accent1"/>
        </w:rPr>
        <w:t>i</w:t>
      </w:r>
      <w:r>
        <w:rPr>
          <w:rFonts w:eastAsiaTheme="minorHAnsi"/>
          <w:b/>
          <w:color w:val="0095D5" w:themeColor="accent1"/>
        </w:rPr>
        <w:t xml:space="preserve"> </w:t>
      </w:r>
      <w:r w:rsidR="00542135" w:rsidRPr="00711B05">
        <w:rPr>
          <w:rFonts w:eastAsiaTheme="minorHAnsi"/>
          <w:b/>
          <w:color w:val="0095D5" w:themeColor="accent1"/>
        </w:rPr>
        <w:t xml:space="preserve">Olivier Award winning London production of </w:t>
      </w:r>
      <w:r w:rsidR="00542135" w:rsidRPr="00C31B4F">
        <w:rPr>
          <w:rFonts w:eastAsiaTheme="minorHAnsi"/>
          <w:b/>
          <w:color w:val="0095D5" w:themeColor="accent1"/>
        </w:rPr>
        <w:t>Sunset Boulevard utilises Sennheiser for creative performance solution</w:t>
      </w:r>
    </w:p>
    <w:p w14:paraId="60075097" w14:textId="6C500355" w:rsidR="00FA7811" w:rsidRPr="00711B05" w:rsidRDefault="002D495C" w:rsidP="00711B05">
      <w:pPr>
        <w:pStyle w:val="berschrift1"/>
        <w:tabs>
          <w:tab w:val="left" w:pos="2258"/>
        </w:tabs>
        <w:rPr>
          <w:rStyle w:val="Fett"/>
          <w:b/>
          <w:bCs w:val="0"/>
          <w:color w:val="auto"/>
        </w:rPr>
      </w:pPr>
      <w:r>
        <w:rPr>
          <w:rStyle w:val="Fett"/>
          <w:b/>
          <w:bCs w:val="0"/>
          <w:color w:val="auto"/>
        </w:rPr>
        <w:t xml:space="preserve">A </w:t>
      </w:r>
      <w:r w:rsidR="00FA7811" w:rsidRPr="00711B05">
        <w:rPr>
          <w:rStyle w:val="Fett"/>
          <w:b/>
          <w:bCs w:val="0"/>
          <w:color w:val="auto"/>
        </w:rPr>
        <w:t>Sennheiser D</w:t>
      </w:r>
      <w:r>
        <w:rPr>
          <w:rStyle w:val="Fett"/>
          <w:b/>
          <w:bCs w:val="0"/>
          <w:color w:val="auto"/>
        </w:rPr>
        <w:t xml:space="preserve">igital </w:t>
      </w:r>
      <w:r w:rsidR="00FA7811" w:rsidRPr="00711B05">
        <w:rPr>
          <w:rStyle w:val="Fett"/>
          <w:b/>
          <w:bCs w:val="0"/>
          <w:color w:val="auto"/>
        </w:rPr>
        <w:t xml:space="preserve">6000 </w:t>
      </w:r>
      <w:r>
        <w:rPr>
          <w:rStyle w:val="Fett"/>
          <w:b/>
          <w:bCs w:val="0"/>
          <w:color w:val="auto"/>
        </w:rPr>
        <w:t xml:space="preserve">microphone </w:t>
      </w:r>
      <w:r w:rsidR="00FA7811" w:rsidRPr="00711B05">
        <w:rPr>
          <w:rStyle w:val="Fett"/>
          <w:b/>
          <w:bCs w:val="0"/>
          <w:color w:val="auto"/>
        </w:rPr>
        <w:t>system team</w:t>
      </w:r>
      <w:r w:rsidR="006226C2" w:rsidRPr="00711B05">
        <w:rPr>
          <w:rStyle w:val="Fett"/>
          <w:b/>
          <w:bCs w:val="0"/>
          <w:color w:val="auto"/>
        </w:rPr>
        <w:t>s</w:t>
      </w:r>
      <w:r w:rsidR="00FA7811" w:rsidRPr="00711B05">
        <w:rPr>
          <w:rStyle w:val="Fett"/>
          <w:b/>
          <w:bCs w:val="0"/>
          <w:color w:val="auto"/>
        </w:rPr>
        <w:t xml:space="preserve"> with the EK</w:t>
      </w:r>
      <w:r w:rsidR="006226C2" w:rsidRPr="00711B05">
        <w:rPr>
          <w:rStyle w:val="Fett"/>
          <w:b/>
          <w:bCs w:val="0"/>
          <w:color w:val="auto"/>
        </w:rPr>
        <w:t xml:space="preserve"> </w:t>
      </w:r>
      <w:r w:rsidR="00FA7811" w:rsidRPr="00711B05">
        <w:rPr>
          <w:rStyle w:val="Fett"/>
          <w:b/>
          <w:bCs w:val="0"/>
          <w:color w:val="auto"/>
        </w:rPr>
        <w:t>6042</w:t>
      </w:r>
      <w:r>
        <w:rPr>
          <w:rStyle w:val="Fett"/>
          <w:b/>
          <w:bCs w:val="0"/>
          <w:color w:val="auto"/>
        </w:rPr>
        <w:t xml:space="preserve"> camera</w:t>
      </w:r>
      <w:r w:rsidR="00FA7811" w:rsidRPr="00711B05">
        <w:rPr>
          <w:rStyle w:val="Fett"/>
          <w:b/>
          <w:bCs w:val="0"/>
          <w:color w:val="auto"/>
        </w:rPr>
        <w:t xml:space="preserve"> </w:t>
      </w:r>
      <w:r w:rsidR="0061270D">
        <w:rPr>
          <w:rStyle w:val="Fett"/>
          <w:b/>
          <w:bCs w:val="0"/>
          <w:color w:val="auto"/>
        </w:rPr>
        <w:t xml:space="preserve">receiver </w:t>
      </w:r>
      <w:r w:rsidR="00FA7811" w:rsidRPr="00711B05">
        <w:rPr>
          <w:rStyle w:val="Fett"/>
          <w:b/>
          <w:bCs w:val="0"/>
          <w:color w:val="auto"/>
        </w:rPr>
        <w:t>to facilitate an unusual request for an imaginative twist to the storyline</w:t>
      </w:r>
    </w:p>
    <w:p w14:paraId="734CF484" w14:textId="77777777" w:rsidR="00703EC0" w:rsidRPr="00703EC0" w:rsidRDefault="00703EC0" w:rsidP="002D495C"/>
    <w:p w14:paraId="0411787B" w14:textId="202B3E49" w:rsidR="003E56AF" w:rsidRDefault="00984598" w:rsidP="00542135">
      <w:pPr>
        <w:rPr>
          <w:b/>
          <w:bCs/>
        </w:rPr>
      </w:pPr>
      <w:r w:rsidRPr="00711B05">
        <w:rPr>
          <w:rStyle w:val="Fett"/>
          <w:rFonts w:eastAsiaTheme="minorHAnsi"/>
          <w:i/>
          <w:iCs/>
        </w:rPr>
        <w:t xml:space="preserve">Marlow, </w:t>
      </w:r>
      <w:r w:rsidR="00164113">
        <w:rPr>
          <w:rStyle w:val="Fett"/>
          <w:rFonts w:eastAsiaTheme="minorHAnsi"/>
          <w:i/>
          <w:iCs/>
        </w:rPr>
        <w:t>June</w:t>
      </w:r>
      <w:r w:rsidRPr="00711B05">
        <w:rPr>
          <w:rStyle w:val="Fett"/>
          <w:rFonts w:eastAsiaTheme="minorHAnsi"/>
          <w:i/>
          <w:iCs/>
        </w:rPr>
        <w:t xml:space="preserve"> 2024</w:t>
      </w:r>
      <w:r>
        <w:rPr>
          <w:rStyle w:val="Fett"/>
          <w:rFonts w:eastAsiaTheme="minorHAnsi"/>
        </w:rPr>
        <w:t xml:space="preserve"> </w:t>
      </w:r>
      <w:r w:rsidR="003E56AF">
        <w:rPr>
          <w:rStyle w:val="Fett"/>
          <w:rFonts w:eastAsiaTheme="minorHAnsi"/>
        </w:rPr>
        <w:t>–</w:t>
      </w:r>
      <w:r>
        <w:rPr>
          <w:rStyle w:val="Fett"/>
          <w:rFonts w:eastAsiaTheme="minorHAnsi"/>
        </w:rPr>
        <w:t xml:space="preserve"> </w:t>
      </w:r>
      <w:r w:rsidR="003E56AF">
        <w:rPr>
          <w:rStyle w:val="Fett"/>
          <w:rFonts w:eastAsiaTheme="minorHAnsi"/>
        </w:rPr>
        <w:t xml:space="preserve">When </w:t>
      </w:r>
      <w:r w:rsidR="00542135" w:rsidRPr="00711B05">
        <w:rPr>
          <w:rStyle w:val="Fett"/>
          <w:rFonts w:eastAsiaTheme="minorHAnsi"/>
        </w:rPr>
        <w:t>Sunset Boulevard</w:t>
      </w:r>
      <w:r w:rsidR="003E56AF">
        <w:rPr>
          <w:rStyle w:val="Fett"/>
          <w:rFonts w:eastAsiaTheme="minorHAnsi"/>
        </w:rPr>
        <w:t xml:space="preserve">’s </w:t>
      </w:r>
      <w:r w:rsidR="00542135" w:rsidRPr="00711B05">
        <w:rPr>
          <w:rStyle w:val="Fett"/>
          <w:rFonts w:eastAsiaTheme="minorHAnsi"/>
        </w:rPr>
        <w:t>16</w:t>
      </w:r>
      <w:r w:rsidR="00535529" w:rsidRPr="00711B05">
        <w:rPr>
          <w:rStyle w:val="Fett"/>
          <w:rFonts w:eastAsiaTheme="minorHAnsi"/>
        </w:rPr>
        <w:t>-</w:t>
      </w:r>
      <w:r w:rsidR="00542135" w:rsidRPr="00711B05">
        <w:rPr>
          <w:rStyle w:val="Fett"/>
          <w:rFonts w:eastAsiaTheme="minorHAnsi"/>
        </w:rPr>
        <w:t xml:space="preserve">week </w:t>
      </w:r>
      <w:r w:rsidR="003E56AF">
        <w:rPr>
          <w:rStyle w:val="Fett"/>
          <w:rFonts w:eastAsiaTheme="minorHAnsi"/>
        </w:rPr>
        <w:t xml:space="preserve">run at </w:t>
      </w:r>
      <w:r w:rsidR="00542135" w:rsidRPr="00711B05">
        <w:rPr>
          <w:rStyle w:val="Fett"/>
          <w:rFonts w:eastAsiaTheme="minorHAnsi"/>
        </w:rPr>
        <w:t>London’s glittering Savoy Theatre</w:t>
      </w:r>
      <w:r w:rsidR="003E56AF">
        <w:rPr>
          <w:rStyle w:val="Fett"/>
          <w:rFonts w:eastAsiaTheme="minorHAnsi"/>
        </w:rPr>
        <w:t xml:space="preserve"> turned from a standard theatre production into a ground-breaking technical challenge, Sound Designer</w:t>
      </w:r>
      <w:r w:rsidR="000604EB">
        <w:rPr>
          <w:rStyle w:val="Fett"/>
          <w:rFonts w:eastAsiaTheme="minorHAnsi"/>
        </w:rPr>
        <w:t>,</w:t>
      </w:r>
      <w:r w:rsidR="003E56AF">
        <w:rPr>
          <w:rStyle w:val="Fett"/>
          <w:rFonts w:eastAsiaTheme="minorHAnsi"/>
        </w:rPr>
        <w:t xml:space="preserve"> Adam Fisher</w:t>
      </w:r>
      <w:r w:rsidR="000604EB">
        <w:rPr>
          <w:rStyle w:val="Fett"/>
          <w:rFonts w:eastAsiaTheme="minorHAnsi"/>
        </w:rPr>
        <w:t>,</w:t>
      </w:r>
      <w:r w:rsidR="003E56AF">
        <w:rPr>
          <w:rStyle w:val="Fett"/>
          <w:rFonts w:eastAsiaTheme="minorHAnsi"/>
        </w:rPr>
        <w:t xml:space="preserve"> and Production Engineer</w:t>
      </w:r>
      <w:r w:rsidR="003E56AF" w:rsidRPr="00C31B4F">
        <w:rPr>
          <w:rStyle w:val="Fett"/>
          <w:rFonts w:eastAsiaTheme="minorHAnsi"/>
        </w:rPr>
        <w:t>,</w:t>
      </w:r>
      <w:r w:rsidR="003E56AF">
        <w:rPr>
          <w:rStyle w:val="Fett"/>
          <w:rFonts w:eastAsiaTheme="minorHAnsi"/>
        </w:rPr>
        <w:t xml:space="preserve"> James Melling</w:t>
      </w:r>
      <w:r w:rsidR="000604EB">
        <w:rPr>
          <w:rStyle w:val="Fett"/>
          <w:rFonts w:eastAsiaTheme="minorHAnsi"/>
        </w:rPr>
        <w:t>,</w:t>
      </w:r>
      <w:r w:rsidR="003E56AF">
        <w:rPr>
          <w:rStyle w:val="Fett"/>
          <w:rFonts w:eastAsiaTheme="minorHAnsi"/>
        </w:rPr>
        <w:t xml:space="preserve"> rose to the task</w:t>
      </w:r>
      <w:r w:rsidR="00542135" w:rsidRPr="00711B05">
        <w:rPr>
          <w:rStyle w:val="Fett"/>
          <w:rFonts w:eastAsiaTheme="minorHAnsi"/>
        </w:rPr>
        <w:t xml:space="preserve">. </w:t>
      </w:r>
      <w:r w:rsidR="003E56AF" w:rsidRPr="00711B05">
        <w:rPr>
          <w:b/>
          <w:bCs/>
        </w:rPr>
        <w:t>With the help of Sennheiser</w:t>
      </w:r>
      <w:r w:rsidR="003E56AF">
        <w:rPr>
          <w:b/>
          <w:bCs/>
        </w:rPr>
        <w:t>’s</w:t>
      </w:r>
      <w:r w:rsidR="003E56AF" w:rsidRPr="00711B05">
        <w:rPr>
          <w:b/>
          <w:bCs/>
        </w:rPr>
        <w:t xml:space="preserve"> equipment and expertise, including Fisher’s system of choice, Digital 6000, they devised a robust solution that would work night after night.</w:t>
      </w:r>
    </w:p>
    <w:p w14:paraId="44F1F97B" w14:textId="77777777" w:rsidR="000F0523" w:rsidRDefault="000F0523" w:rsidP="00542135"/>
    <w:p w14:paraId="0C564FD1" w14:textId="1971F16D" w:rsidR="003E56AF" w:rsidRPr="00711B05" w:rsidRDefault="000F0523" w:rsidP="00542135">
      <w:pPr>
        <w:rPr>
          <w:rStyle w:val="Fett"/>
          <w:rFonts w:eastAsiaTheme="minorHAnsi"/>
          <w:b w:val="0"/>
          <w:bCs w:val="0"/>
        </w:rPr>
      </w:pPr>
      <w:r w:rsidRPr="00711B05">
        <w:rPr>
          <w:rStyle w:val="Fett"/>
          <w:rFonts w:eastAsiaTheme="minorHAnsi"/>
          <w:b w:val="0"/>
          <w:bCs w:val="0"/>
        </w:rPr>
        <w:t xml:space="preserve">With Nicole Scherzinger in the lead role of Norma Desmond, the sell-out run of Andrew Lloyd Webber’s iconic musical was the hottest ticket in town. Heading to Broadway in the </w:t>
      </w:r>
      <w:r w:rsidR="002D495C">
        <w:rPr>
          <w:rStyle w:val="Fett"/>
          <w:rFonts w:eastAsiaTheme="minorHAnsi"/>
          <w:b w:val="0"/>
          <w:bCs w:val="0"/>
        </w:rPr>
        <w:t>a</w:t>
      </w:r>
      <w:r w:rsidRPr="00711B05">
        <w:rPr>
          <w:rStyle w:val="Fett"/>
          <w:rFonts w:eastAsiaTheme="minorHAnsi"/>
          <w:b w:val="0"/>
          <w:bCs w:val="0"/>
        </w:rPr>
        <w:t>utumn of 2024, it is already a multi-award winner, most recently winning seven Olivier awards including Best Sound and Outstanding Musical Contribution. The haul of seven awards means that it ties with classic shows like Hamilton, Matilda and Cabaret for the most Olivier statuettes awarded in a single night.</w:t>
      </w:r>
    </w:p>
    <w:p w14:paraId="7EAEF787" w14:textId="77777777" w:rsidR="000F0523" w:rsidRPr="000F0523" w:rsidRDefault="000F0523" w:rsidP="00542135"/>
    <w:p w14:paraId="44F5375F" w14:textId="3A9A3D0E" w:rsidR="00711B05" w:rsidRDefault="000F0523" w:rsidP="00711B05">
      <w:pPr>
        <w:rPr>
          <w:rStyle w:val="Fett"/>
          <w:rFonts w:eastAsiaTheme="minorHAnsi"/>
          <w:b w:val="0"/>
          <w:bCs w:val="0"/>
        </w:rPr>
      </w:pPr>
      <w:r w:rsidRPr="00711B05">
        <w:rPr>
          <w:rStyle w:val="Fett"/>
          <w:rFonts w:eastAsiaTheme="minorHAnsi"/>
          <w:b w:val="0"/>
          <w:bCs w:val="0"/>
        </w:rPr>
        <w:t>The</w:t>
      </w:r>
      <w:r w:rsidR="00FA7811" w:rsidRPr="00711B05">
        <w:rPr>
          <w:rStyle w:val="Fett"/>
          <w:rFonts w:eastAsiaTheme="minorHAnsi"/>
          <w:b w:val="0"/>
          <w:bCs w:val="0"/>
        </w:rPr>
        <w:t xml:space="preserve"> technical challenge </w:t>
      </w:r>
      <w:r w:rsidR="00A42EB8">
        <w:rPr>
          <w:rStyle w:val="Fett"/>
          <w:rFonts w:eastAsiaTheme="minorHAnsi"/>
          <w:b w:val="0"/>
          <w:bCs w:val="0"/>
        </w:rPr>
        <w:t xml:space="preserve">started </w:t>
      </w:r>
      <w:r w:rsidR="00FA7811" w:rsidRPr="00711B05">
        <w:rPr>
          <w:rStyle w:val="Fett"/>
          <w:rFonts w:eastAsiaTheme="minorHAnsi"/>
          <w:b w:val="0"/>
          <w:bCs w:val="0"/>
        </w:rPr>
        <w:t>when</w:t>
      </w:r>
      <w:r w:rsidR="00574AC2" w:rsidRPr="00711B05">
        <w:rPr>
          <w:rStyle w:val="Fett"/>
          <w:rFonts w:eastAsiaTheme="minorHAnsi"/>
          <w:b w:val="0"/>
          <w:bCs w:val="0"/>
        </w:rPr>
        <w:t xml:space="preserve"> the</w:t>
      </w:r>
      <w:r w:rsidR="00FA7811" w:rsidRPr="00711B05">
        <w:rPr>
          <w:rStyle w:val="Fett"/>
          <w:rFonts w:eastAsiaTheme="minorHAnsi"/>
          <w:b w:val="0"/>
          <w:bCs w:val="0"/>
        </w:rPr>
        <w:t xml:space="preserve"> request came through to</w:t>
      </w:r>
      <w:r w:rsidR="007F6F71" w:rsidRPr="00711B05">
        <w:rPr>
          <w:rStyle w:val="Fett"/>
          <w:rFonts w:eastAsiaTheme="minorHAnsi"/>
          <w:b w:val="0"/>
          <w:bCs w:val="0"/>
        </w:rPr>
        <w:t xml:space="preserve"> film and live stream the actors</w:t>
      </w:r>
      <w:r w:rsidR="00FA7811" w:rsidRPr="00711B05">
        <w:rPr>
          <w:rStyle w:val="Fett"/>
          <w:rFonts w:eastAsiaTheme="minorHAnsi"/>
          <w:b w:val="0"/>
          <w:bCs w:val="0"/>
        </w:rPr>
        <w:t xml:space="preserve"> outside the theatre</w:t>
      </w:r>
      <w:r w:rsidR="007F6F71" w:rsidRPr="00711B05">
        <w:rPr>
          <w:rStyle w:val="Fett"/>
          <w:rFonts w:eastAsiaTheme="minorHAnsi"/>
          <w:b w:val="0"/>
          <w:bCs w:val="0"/>
        </w:rPr>
        <w:t xml:space="preserve"> as part of the performance</w:t>
      </w:r>
      <w:r w:rsidR="00FA7811" w:rsidRPr="00711B05">
        <w:rPr>
          <w:rStyle w:val="Fett"/>
          <w:rFonts w:eastAsiaTheme="minorHAnsi"/>
          <w:b w:val="0"/>
          <w:bCs w:val="0"/>
        </w:rPr>
        <w:t xml:space="preserve">. </w:t>
      </w:r>
      <w:r>
        <w:rPr>
          <w:rStyle w:val="Fett"/>
          <w:rFonts w:eastAsiaTheme="minorHAnsi"/>
          <w:b w:val="0"/>
          <w:bCs w:val="0"/>
        </w:rPr>
        <w:t>Whilst</w:t>
      </w:r>
      <w:r w:rsidR="00C151DE" w:rsidRPr="00362262">
        <w:rPr>
          <w:rStyle w:val="Fett"/>
          <w:rFonts w:eastAsiaTheme="minorHAnsi"/>
          <w:b w:val="0"/>
          <w:bCs w:val="0"/>
        </w:rPr>
        <w:t xml:space="preserve"> </w:t>
      </w:r>
      <w:r>
        <w:t>t</w:t>
      </w:r>
      <w:r w:rsidR="00542135">
        <w:t>he performance was ground-breaking in many aspects</w:t>
      </w:r>
      <w:r w:rsidR="008F3D0C">
        <w:t xml:space="preserve">, following cast members out from their dressing room to the street, then to </w:t>
      </w:r>
      <w:r w:rsidR="00A42EB8">
        <w:t xml:space="preserve">the </w:t>
      </w:r>
      <w:r w:rsidR="008F3D0C">
        <w:t>stage</w:t>
      </w:r>
      <w:r w:rsidR="00A42EB8">
        <w:t xml:space="preserve"> was something new</w:t>
      </w:r>
      <w:r w:rsidR="00A42EB8">
        <w:rPr>
          <w:rStyle w:val="Fett"/>
          <w:rFonts w:eastAsiaTheme="minorHAnsi"/>
          <w:b w:val="0"/>
          <w:bCs w:val="0"/>
        </w:rPr>
        <w:t xml:space="preserve">, but the </w:t>
      </w:r>
      <w:r w:rsidR="00A42EB8" w:rsidRPr="00711B05">
        <w:rPr>
          <w:rStyle w:val="Fett"/>
          <w:rFonts w:eastAsiaTheme="minorHAnsi"/>
          <w:b w:val="0"/>
          <w:bCs w:val="0"/>
        </w:rPr>
        <w:t>compatibility of Sennheiser</w:t>
      </w:r>
      <w:r w:rsidR="00A42EB8">
        <w:rPr>
          <w:rStyle w:val="Fett"/>
          <w:rFonts w:eastAsiaTheme="minorHAnsi"/>
          <w:b w:val="0"/>
          <w:bCs w:val="0"/>
        </w:rPr>
        <w:t>’s</w:t>
      </w:r>
      <w:r w:rsidR="00A42EB8" w:rsidRPr="00711B05">
        <w:rPr>
          <w:rStyle w:val="Fett"/>
          <w:rFonts w:eastAsiaTheme="minorHAnsi"/>
          <w:b w:val="0"/>
          <w:bCs w:val="0"/>
        </w:rPr>
        <w:t xml:space="preserve"> </w:t>
      </w:r>
      <w:r w:rsidR="00C31B4F">
        <w:rPr>
          <w:rStyle w:val="Fett"/>
          <w:rFonts w:eastAsiaTheme="minorHAnsi"/>
          <w:b w:val="0"/>
          <w:bCs w:val="0"/>
        </w:rPr>
        <w:t>products</w:t>
      </w:r>
      <w:r w:rsidR="00C31B4F" w:rsidRPr="00711B05">
        <w:rPr>
          <w:rStyle w:val="Fett"/>
          <w:rFonts w:eastAsiaTheme="minorHAnsi"/>
          <w:b w:val="0"/>
          <w:bCs w:val="0"/>
        </w:rPr>
        <w:t xml:space="preserve"> </w:t>
      </w:r>
      <w:r w:rsidR="00A42EB8">
        <w:rPr>
          <w:rStyle w:val="Fett"/>
          <w:rFonts w:eastAsiaTheme="minorHAnsi"/>
          <w:b w:val="0"/>
          <w:bCs w:val="0"/>
        </w:rPr>
        <w:t xml:space="preserve">made </w:t>
      </w:r>
      <w:r w:rsidR="00A42EB8" w:rsidRPr="00711B05">
        <w:rPr>
          <w:rStyle w:val="Fett"/>
          <w:rFonts w:eastAsiaTheme="minorHAnsi"/>
          <w:b w:val="0"/>
          <w:bCs w:val="0"/>
        </w:rPr>
        <w:t>integrating live video and audio streaming into the existing system a complete success.</w:t>
      </w:r>
    </w:p>
    <w:p w14:paraId="2B5FBA0E" w14:textId="77777777" w:rsidR="008B302E" w:rsidRDefault="008B302E" w:rsidP="00711B05">
      <w:pPr>
        <w:rPr>
          <w:rStyle w:val="Fett"/>
          <w:rFonts w:eastAsiaTheme="minorHAnsi"/>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2"/>
        <w:gridCol w:w="5718"/>
      </w:tblGrid>
      <w:tr w:rsidR="003A4C27" w:rsidRPr="005848BE" w14:paraId="2AC80306" w14:textId="77777777" w:rsidTr="002A28CB">
        <w:tc>
          <w:tcPr>
            <w:tcW w:w="4253" w:type="dxa"/>
          </w:tcPr>
          <w:p w14:paraId="5A040D2A" w14:textId="2ACC11B6" w:rsidR="003A4C27" w:rsidRPr="005848BE" w:rsidRDefault="003A4C27" w:rsidP="002A28CB">
            <w:pPr>
              <w:pStyle w:val="Beschriftung"/>
            </w:pPr>
            <w:r w:rsidRPr="00711B05">
              <w:rPr>
                <w:rStyle w:val="Fett"/>
                <w:rFonts w:eastAsiaTheme="minorHAnsi"/>
                <w:b w:val="0"/>
                <w:bCs w:val="0"/>
              </w:rPr>
              <w:t>With Nicole Scherzinger in the lead role of Norma Desmond, the sell-out run of Andrew Lloyd Webber’s iconic musical was the hottest ticket in town</w:t>
            </w:r>
            <w:r w:rsidR="00382FF4">
              <w:rPr>
                <w:rStyle w:val="Fett"/>
                <w:rFonts w:eastAsiaTheme="minorHAnsi"/>
                <w:b w:val="0"/>
                <w:bCs w:val="0"/>
              </w:rPr>
              <w:t xml:space="preserve"> </w:t>
            </w:r>
            <w:r w:rsidR="008B302E">
              <w:rPr>
                <w:rStyle w:val="Fett"/>
                <w:rFonts w:eastAsiaTheme="minorHAnsi"/>
                <w:b w:val="0"/>
                <w:bCs w:val="0"/>
              </w:rPr>
              <w:t xml:space="preserve"> </w:t>
            </w:r>
            <w:r w:rsidR="00382FF4">
              <w:rPr>
                <w:rStyle w:val="Fett"/>
                <w:rFonts w:eastAsiaTheme="minorHAnsi"/>
                <w:b w:val="0"/>
                <w:bCs w:val="0"/>
              </w:rPr>
              <w:t>(</w:t>
            </w:r>
            <w:r w:rsidR="008B302E">
              <w:t>Picture credit: Marc Brenner</w:t>
            </w:r>
            <w:r w:rsidR="00382FF4">
              <w:t>)</w:t>
            </w:r>
          </w:p>
        </w:tc>
        <w:tc>
          <w:tcPr>
            <w:tcW w:w="3627" w:type="dxa"/>
          </w:tcPr>
          <w:p w14:paraId="6879FC11" w14:textId="252311E9" w:rsidR="003A4C27" w:rsidRPr="005848BE" w:rsidRDefault="003A4C27" w:rsidP="002A28CB">
            <w:pPr>
              <w:pStyle w:val="Beschriftung"/>
            </w:pPr>
            <w:r>
              <w:rPr>
                <w:noProof/>
              </w:rPr>
              <w:drawing>
                <wp:inline distT="0" distB="0" distL="0" distR="0" wp14:anchorId="4D72E7D1" wp14:editId="488E71C7">
                  <wp:extent cx="3557588" cy="2371725"/>
                  <wp:effectExtent l="0" t="0" r="5080" b="0"/>
                  <wp:docPr id="896508882" name="Picture 4" descr="A person with long black hair holding her hands to her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08882" name="Picture 4" descr="A person with long black hair holding her hands to her head&#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3565053" cy="2376701"/>
                          </a:xfrm>
                          <a:prstGeom prst="rect">
                            <a:avLst/>
                          </a:prstGeom>
                        </pic:spPr>
                      </pic:pic>
                    </a:graphicData>
                  </a:graphic>
                </wp:inline>
              </w:drawing>
            </w:r>
          </w:p>
        </w:tc>
      </w:tr>
    </w:tbl>
    <w:p w14:paraId="760FDFA7" w14:textId="77777777" w:rsidR="003A4C27" w:rsidRDefault="003A4C27" w:rsidP="00711B05">
      <w:pPr>
        <w:rPr>
          <w:rStyle w:val="Fett"/>
          <w:rFonts w:eastAsiaTheme="minorHAnsi"/>
          <w:b w:val="0"/>
          <w:bCs w:val="0"/>
        </w:rPr>
      </w:pPr>
    </w:p>
    <w:p w14:paraId="1ECC2A4E" w14:textId="146680AC" w:rsidR="00711B05" w:rsidRPr="00362262" w:rsidRDefault="00574AC2" w:rsidP="00711B05">
      <w:pPr>
        <w:rPr>
          <w:rFonts w:ascii="Sennheiser Office" w:hAnsi="Sennheiser Office"/>
        </w:rPr>
      </w:pPr>
      <w:r>
        <w:rPr>
          <w:rFonts w:eastAsia="Calibri" w:cs="Calibri"/>
          <w:color w:val="000000"/>
          <w:szCs w:val="18"/>
        </w:rPr>
        <w:t>“</w:t>
      </w:r>
      <w:r w:rsidR="001B7054" w:rsidRPr="00711B05">
        <w:rPr>
          <w:rFonts w:eastAsia="Calibri" w:cs="Calibri"/>
          <w:color w:val="000000"/>
          <w:szCs w:val="18"/>
        </w:rPr>
        <w:t>I</w:t>
      </w:r>
      <w:r w:rsidR="00382FF4">
        <w:rPr>
          <w:rFonts w:eastAsia="Calibri" w:cs="Calibri"/>
          <w:color w:val="000000"/>
          <w:szCs w:val="18"/>
        </w:rPr>
        <w:t>’</w:t>
      </w:r>
      <w:r w:rsidR="001B7054" w:rsidRPr="00711B05">
        <w:rPr>
          <w:rFonts w:eastAsia="Calibri" w:cs="Calibri"/>
          <w:color w:val="000000"/>
          <w:szCs w:val="18"/>
        </w:rPr>
        <w:t>m a big fan of Sennheise</w:t>
      </w:r>
      <w:r>
        <w:rPr>
          <w:rFonts w:eastAsia="Calibri" w:cs="Calibri"/>
          <w:color w:val="000000"/>
          <w:szCs w:val="18"/>
        </w:rPr>
        <w:t>r</w:t>
      </w:r>
      <w:r w:rsidR="001B7054" w:rsidRPr="00711B05">
        <w:rPr>
          <w:rFonts w:eastAsia="Calibri" w:cs="Calibri"/>
          <w:color w:val="000000"/>
          <w:szCs w:val="18"/>
        </w:rPr>
        <w:t>,</w:t>
      </w:r>
      <w:r>
        <w:rPr>
          <w:rFonts w:eastAsia="Calibri" w:cs="Calibri"/>
          <w:color w:val="000000"/>
          <w:szCs w:val="18"/>
        </w:rPr>
        <w:t xml:space="preserve"> so it was always going to be a </w:t>
      </w:r>
      <w:r w:rsidR="007F6F71">
        <w:rPr>
          <w:rFonts w:eastAsia="Calibri" w:cs="Calibri"/>
          <w:color w:val="000000"/>
          <w:szCs w:val="18"/>
        </w:rPr>
        <w:t>Sennheiser</w:t>
      </w:r>
      <w:r>
        <w:rPr>
          <w:rFonts w:eastAsia="Calibri" w:cs="Calibri"/>
          <w:color w:val="000000"/>
          <w:szCs w:val="18"/>
        </w:rPr>
        <w:t xml:space="preserve"> show, </w:t>
      </w:r>
      <w:r w:rsidR="001B7054" w:rsidRPr="00711B05">
        <w:rPr>
          <w:rFonts w:eastAsia="Calibri" w:cs="Calibri"/>
          <w:color w:val="000000"/>
          <w:szCs w:val="18"/>
        </w:rPr>
        <w:t xml:space="preserve">the fact there was camera work and video work </w:t>
      </w:r>
      <w:r w:rsidR="00E346EF">
        <w:rPr>
          <w:rFonts w:eastAsia="Calibri" w:cs="Calibri"/>
          <w:color w:val="000000"/>
          <w:szCs w:val="18"/>
        </w:rPr>
        <w:t xml:space="preserve">meant </w:t>
      </w:r>
      <w:r w:rsidR="008B4CAF">
        <w:rPr>
          <w:rFonts w:eastAsia="Calibri" w:cs="Calibri"/>
          <w:color w:val="000000"/>
          <w:szCs w:val="18"/>
        </w:rPr>
        <w:t>we expected our main challenge to be RF interference from</w:t>
      </w:r>
      <w:r w:rsidR="001B7054" w:rsidRPr="00711B05">
        <w:rPr>
          <w:rFonts w:eastAsia="Calibri" w:cs="Calibri"/>
          <w:color w:val="000000"/>
          <w:szCs w:val="18"/>
        </w:rPr>
        <w:t xml:space="preserve"> the big screen</w:t>
      </w:r>
      <w:r w:rsidR="000F0523">
        <w:rPr>
          <w:rFonts w:eastAsia="Calibri" w:cs="Calibri"/>
          <w:color w:val="000000"/>
          <w:szCs w:val="18"/>
        </w:rPr>
        <w:t>,” Fisher explains</w:t>
      </w:r>
      <w:r w:rsidR="001B7054" w:rsidRPr="00711B05">
        <w:rPr>
          <w:rFonts w:eastAsia="Calibri" w:cs="Calibri"/>
          <w:color w:val="000000"/>
          <w:szCs w:val="18"/>
        </w:rPr>
        <w:t xml:space="preserve">. </w:t>
      </w:r>
      <w:r w:rsidR="000F0523">
        <w:rPr>
          <w:rFonts w:eastAsia="Calibri" w:cs="Calibri"/>
          <w:color w:val="000000"/>
          <w:szCs w:val="18"/>
        </w:rPr>
        <w:t>“</w:t>
      </w:r>
      <w:r w:rsidR="008B4CAF">
        <w:rPr>
          <w:rFonts w:eastAsia="Calibri" w:cs="Calibri"/>
          <w:color w:val="000000"/>
          <w:szCs w:val="18"/>
        </w:rPr>
        <w:t>O</w:t>
      </w:r>
      <w:r w:rsidR="001B7054" w:rsidRPr="00711B05">
        <w:rPr>
          <w:rFonts w:eastAsia="Calibri" w:cs="Calibri"/>
          <w:color w:val="000000"/>
          <w:szCs w:val="18"/>
        </w:rPr>
        <w:t>nce we were into rehearsal</w:t>
      </w:r>
      <w:r w:rsidR="008B4CAF">
        <w:rPr>
          <w:rFonts w:eastAsia="Calibri" w:cs="Calibri"/>
          <w:color w:val="000000"/>
          <w:szCs w:val="18"/>
        </w:rPr>
        <w:t>s,</w:t>
      </w:r>
      <w:r w:rsidR="001B7054" w:rsidRPr="00711B05">
        <w:rPr>
          <w:rFonts w:eastAsia="Calibri" w:cs="Calibri"/>
          <w:color w:val="000000"/>
          <w:szCs w:val="18"/>
        </w:rPr>
        <w:t xml:space="preserve"> </w:t>
      </w:r>
      <w:r w:rsidR="000F0523">
        <w:rPr>
          <w:rFonts w:eastAsia="Calibri" w:cs="Calibri"/>
          <w:color w:val="000000"/>
          <w:szCs w:val="18"/>
        </w:rPr>
        <w:t xml:space="preserve">Show Director, </w:t>
      </w:r>
      <w:r w:rsidR="001B7054" w:rsidRPr="00711B05">
        <w:rPr>
          <w:rFonts w:eastAsia="Calibri" w:cs="Calibri"/>
          <w:color w:val="000000"/>
          <w:szCs w:val="18"/>
        </w:rPr>
        <w:t xml:space="preserve">Jamie Lloyd, </w:t>
      </w:r>
      <w:r w:rsidR="00F36BA9">
        <w:rPr>
          <w:rFonts w:eastAsia="Calibri" w:cs="Calibri"/>
          <w:color w:val="000000"/>
          <w:szCs w:val="18"/>
        </w:rPr>
        <w:t xml:space="preserve">had the idea to do some remote action. It was </w:t>
      </w:r>
      <w:r w:rsidR="001B7054" w:rsidRPr="00711B05">
        <w:rPr>
          <w:rFonts w:eastAsia="Calibri" w:cs="Calibri"/>
          <w:color w:val="000000"/>
          <w:szCs w:val="18"/>
        </w:rPr>
        <w:t>a lot of w</w:t>
      </w:r>
      <w:r w:rsidR="00F36BA9">
        <w:rPr>
          <w:rFonts w:eastAsia="Calibri" w:cs="Calibri"/>
          <w:color w:val="000000"/>
          <w:szCs w:val="18"/>
        </w:rPr>
        <w:t>ork</w:t>
      </w:r>
      <w:r w:rsidR="001B7054" w:rsidRPr="00711B05">
        <w:rPr>
          <w:rFonts w:eastAsia="Calibri" w:cs="Calibri"/>
          <w:color w:val="000000"/>
          <w:szCs w:val="18"/>
        </w:rPr>
        <w:t xml:space="preserve"> to figure out </w:t>
      </w:r>
      <w:r w:rsidR="001B7054" w:rsidRPr="00362262">
        <w:rPr>
          <w:rFonts w:ascii="Sennheiser Office" w:eastAsia="Calibri" w:hAnsi="Sennheiser Office" w:cs="Calibri"/>
          <w:color w:val="000000"/>
          <w:szCs w:val="18"/>
        </w:rPr>
        <w:t xml:space="preserve">the best way to make </w:t>
      </w:r>
      <w:r w:rsidR="00F36BA9" w:rsidRPr="00362262">
        <w:rPr>
          <w:rFonts w:ascii="Sennheiser Office" w:eastAsia="Calibri" w:hAnsi="Sennheiser Office" w:cs="Calibri"/>
          <w:color w:val="000000"/>
          <w:szCs w:val="18"/>
        </w:rPr>
        <w:t>it happen</w:t>
      </w:r>
      <w:r w:rsidR="001B7054" w:rsidRPr="00362262">
        <w:rPr>
          <w:rFonts w:ascii="Sennheiser Office" w:eastAsia="Calibri" w:hAnsi="Sennheiser Office" w:cs="Calibri"/>
          <w:color w:val="000000"/>
          <w:szCs w:val="18"/>
        </w:rPr>
        <w:t xml:space="preserve">. Not only from a radio mic point of view, but </w:t>
      </w:r>
      <w:r w:rsidR="00C31B4F">
        <w:rPr>
          <w:rFonts w:ascii="Sennheiser Office" w:eastAsia="Calibri" w:hAnsi="Sennheiser Office" w:cs="Calibri"/>
          <w:color w:val="000000"/>
          <w:szCs w:val="18"/>
        </w:rPr>
        <w:t xml:space="preserve">also </w:t>
      </w:r>
      <w:r w:rsidR="001B7054" w:rsidRPr="00362262">
        <w:rPr>
          <w:rFonts w:ascii="Sennheiser Office" w:eastAsia="Calibri" w:hAnsi="Sennheiser Office" w:cs="Calibri"/>
          <w:color w:val="000000"/>
          <w:szCs w:val="18"/>
        </w:rPr>
        <w:t xml:space="preserve">from an IEM </w:t>
      </w:r>
      <w:r w:rsidR="000F0523" w:rsidRPr="00362262">
        <w:rPr>
          <w:rFonts w:ascii="Sennheiser Office" w:eastAsia="Calibri" w:hAnsi="Sennheiser Office" w:cs="Calibri"/>
          <w:color w:val="000000"/>
          <w:szCs w:val="18"/>
        </w:rPr>
        <w:t>stand</w:t>
      </w:r>
      <w:r w:rsidR="001B7054" w:rsidRPr="00362262">
        <w:rPr>
          <w:rFonts w:ascii="Sennheiser Office" w:eastAsia="Calibri" w:hAnsi="Sennheiser Office" w:cs="Calibri"/>
          <w:color w:val="000000"/>
          <w:szCs w:val="18"/>
        </w:rPr>
        <w:t>point</w:t>
      </w:r>
      <w:r w:rsidR="00F36BA9" w:rsidRPr="00362262">
        <w:rPr>
          <w:rFonts w:ascii="Sennheiser Office" w:eastAsia="Calibri" w:hAnsi="Sennheiser Office" w:cs="Calibri"/>
          <w:color w:val="000000"/>
          <w:szCs w:val="18"/>
        </w:rPr>
        <w:t>.</w:t>
      </w:r>
      <w:r w:rsidR="000F0523" w:rsidRPr="00362262">
        <w:rPr>
          <w:rFonts w:ascii="Sennheiser Office" w:eastAsia="Calibri" w:hAnsi="Sennheiser Office" w:cs="Calibri"/>
          <w:color w:val="000000"/>
          <w:szCs w:val="18"/>
        </w:rPr>
        <w:t>”</w:t>
      </w:r>
    </w:p>
    <w:p w14:paraId="3BF030F9" w14:textId="77777777" w:rsidR="00711B05" w:rsidRPr="00711B05" w:rsidRDefault="00711B05" w:rsidP="00711B05">
      <w:pPr>
        <w:rPr>
          <w:rFonts w:ascii="Calibri" w:eastAsia="Calibri" w:hAnsi="Calibri" w:cs="Calibri"/>
          <w:color w:val="000000"/>
          <w:szCs w:val="18"/>
        </w:rPr>
      </w:pPr>
    </w:p>
    <w:p w14:paraId="3ED117E9" w14:textId="0E1F812F" w:rsidR="00542135" w:rsidRDefault="00542135" w:rsidP="00542135">
      <w:r>
        <w:t>“Sennheiser is our go-to solution for all</w:t>
      </w:r>
      <w:r w:rsidR="00C31B4F">
        <w:t xml:space="preserve"> of</w:t>
      </w:r>
      <w:r>
        <w:t xml:space="preserve"> Adam’s productions,” </w:t>
      </w:r>
      <w:r w:rsidR="001B7054">
        <w:t xml:space="preserve">adds </w:t>
      </w:r>
      <w:r>
        <w:t xml:space="preserve">Melling. “On this show we’re using D6000 receivers </w:t>
      </w:r>
      <w:r w:rsidR="000F0523">
        <w:t xml:space="preserve">with </w:t>
      </w:r>
      <w:r>
        <w:t>SK</w:t>
      </w:r>
      <w:r w:rsidR="00E12F8C">
        <w:t xml:space="preserve"> </w:t>
      </w:r>
      <w:r>
        <w:t xml:space="preserve">6212 </w:t>
      </w:r>
      <w:r w:rsidR="00C151DE">
        <w:t>mini</w:t>
      </w:r>
      <w:r w:rsidR="00C31B4F">
        <w:t>-</w:t>
      </w:r>
      <w:r w:rsidR="00C151DE">
        <w:t xml:space="preserve">bodypack </w:t>
      </w:r>
      <w:r>
        <w:t>transmitters. With the added challenge of leaving the building</w:t>
      </w:r>
      <w:r w:rsidR="000F0523">
        <w:t>,</w:t>
      </w:r>
      <w:r>
        <w:t xml:space="preserve"> we needed the reliability of long battery life in addition to the strong antenna design and small body-worn packs.</w:t>
      </w:r>
      <w:r w:rsidR="00A34699">
        <w:t xml:space="preserve"> The really cool thing was the EK</w:t>
      </w:r>
      <w:r w:rsidR="000F0523">
        <w:t xml:space="preserve"> </w:t>
      </w:r>
      <w:r w:rsidR="00A34699">
        <w:t>6042</w:t>
      </w:r>
      <w:r w:rsidR="000F0523">
        <w:t xml:space="preserve"> camera receiver. I</w:t>
      </w:r>
      <w:r w:rsidR="00A34699">
        <w:t>t works with all the Sennheiser products and uses the same batteries, so we could integrate it with our existing charging solutions.</w:t>
      </w:r>
      <w:r>
        <w:t>”</w:t>
      </w:r>
    </w:p>
    <w:p w14:paraId="195687AE" w14:textId="77777777" w:rsidR="003A4C27" w:rsidRDefault="003A4C27" w:rsidP="00542135"/>
    <w:p w14:paraId="73C554C7" w14:textId="77777777" w:rsidR="008B302E" w:rsidRDefault="008B302E" w:rsidP="008B302E">
      <w:r>
        <w:t>Filming the performers as they left the building every night, then travelled back to stage through tight corridors, without losing signal at any point was a technically exciting challenge and Matt Bird, Radio Lead at Autograph Sound, was happy to work on it.</w:t>
      </w:r>
    </w:p>
    <w:p w14:paraId="74524C27" w14:textId="77777777" w:rsidR="008B302E" w:rsidRDefault="008B302E" w:rsidP="008B302E"/>
    <w:p w14:paraId="5FC06A92" w14:textId="3B2556CD" w:rsidR="008B302E" w:rsidRDefault="008B302E" w:rsidP="00542135">
      <w:r>
        <w:lastRenderedPageBreak/>
        <w:t xml:space="preserve">“We needed to utilise multi-zone antennas, a </w:t>
      </w:r>
      <w:r w:rsidRPr="006745EF">
        <w:rPr>
          <w:rFonts w:eastAsia="Calibri" w:cs="Calibri"/>
          <w:color w:val="000000"/>
          <w:szCs w:val="18"/>
        </w:rPr>
        <w:t>mixture of Sennheiser AD 3700 directional and A</w:t>
      </w:r>
      <w:r w:rsidR="005D0C92">
        <w:rPr>
          <w:rFonts w:eastAsia="Calibri" w:cs="Calibri"/>
          <w:color w:val="000000"/>
          <w:szCs w:val="18"/>
        </w:rPr>
        <w:t> </w:t>
      </w:r>
      <w:r w:rsidRPr="006745EF">
        <w:rPr>
          <w:rFonts w:eastAsia="Calibri" w:cs="Calibri"/>
          <w:color w:val="000000"/>
          <w:szCs w:val="18"/>
        </w:rPr>
        <w:t>1031-U</w:t>
      </w:r>
      <w:r>
        <w:rPr>
          <w:rFonts w:eastAsia="Calibri" w:cs="Calibri"/>
          <w:color w:val="000000"/>
          <w:szCs w:val="18"/>
        </w:rPr>
        <w:t xml:space="preserve"> </w:t>
      </w:r>
      <w:r w:rsidRPr="006745EF">
        <w:rPr>
          <w:rFonts w:eastAsia="Calibri" w:cs="Calibri"/>
          <w:color w:val="000000"/>
          <w:szCs w:val="18"/>
        </w:rPr>
        <w:t>omni-directional antenna</w:t>
      </w:r>
      <w:r>
        <w:rPr>
          <w:rFonts w:eastAsia="Calibri" w:cs="Calibri"/>
          <w:color w:val="000000"/>
          <w:szCs w:val="18"/>
        </w:rPr>
        <w:t>s,</w:t>
      </w:r>
      <w:r>
        <w:t xml:space="preserve"> which is something we don’t often do in theatre</w:t>
      </w:r>
      <w:r>
        <w:rPr>
          <w:rFonts w:eastAsia="Calibri" w:cs="Calibri"/>
          <w:color w:val="000000"/>
          <w:szCs w:val="18"/>
        </w:rPr>
        <w:t>,</w:t>
      </w:r>
      <w:r>
        <w:t>” Bird explains. “This system gave us rock</w:t>
      </w:r>
      <w:r w:rsidR="005D0C92">
        <w:t>-</w:t>
      </w:r>
      <w:r>
        <w:t>solid RF reception inside the building and when we left the building, we were able to connect to camera receivers seamlessly, which gave us additional range and flexibility. It’s hugely ambitious and is what sets this solution apart.”</w:t>
      </w:r>
    </w:p>
    <w:p w14:paraId="1E8DA6B1" w14:textId="77777777" w:rsidR="005D0C92" w:rsidRDefault="005D0C92"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718"/>
        <w:gridCol w:w="2162"/>
      </w:tblGrid>
      <w:tr w:rsidR="003A4C27" w:rsidRPr="00426BE1" w14:paraId="1354B11A" w14:textId="77777777" w:rsidTr="002A28CB">
        <w:tc>
          <w:tcPr>
            <w:tcW w:w="3935" w:type="dxa"/>
          </w:tcPr>
          <w:p w14:paraId="7FA2FACF" w14:textId="3F11DC6C" w:rsidR="003A4C27" w:rsidRPr="00426BE1" w:rsidRDefault="003A4C27" w:rsidP="002A28CB">
            <w:pPr>
              <w:pStyle w:val="Beschriftung"/>
            </w:pPr>
            <w:r>
              <w:rPr>
                <w:noProof/>
              </w:rPr>
              <w:drawing>
                <wp:inline distT="0" distB="0" distL="0" distR="0" wp14:anchorId="2B420230" wp14:editId="6D5328C5">
                  <wp:extent cx="3562350" cy="2372607"/>
                  <wp:effectExtent l="0" t="0" r="0" b="8890"/>
                  <wp:docPr id="3524033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03364" name="Picture 352403364"/>
                          <pic:cNvPicPr/>
                        </pic:nvPicPr>
                        <pic:blipFill>
                          <a:blip r:embed="rId13" cstate="screen">
                            <a:extLst>
                              <a:ext uri="{28A0092B-C50C-407E-A947-70E740481C1C}">
                                <a14:useLocalDpi xmlns:a14="http://schemas.microsoft.com/office/drawing/2010/main"/>
                              </a:ext>
                            </a:extLst>
                          </a:blip>
                          <a:stretch>
                            <a:fillRect/>
                          </a:stretch>
                        </pic:blipFill>
                        <pic:spPr>
                          <a:xfrm>
                            <a:off x="0" y="0"/>
                            <a:ext cx="3564906" cy="2374309"/>
                          </a:xfrm>
                          <a:prstGeom prst="rect">
                            <a:avLst/>
                          </a:prstGeom>
                        </pic:spPr>
                      </pic:pic>
                    </a:graphicData>
                  </a:graphic>
                </wp:inline>
              </w:drawing>
            </w:r>
          </w:p>
        </w:tc>
        <w:tc>
          <w:tcPr>
            <w:tcW w:w="3935" w:type="dxa"/>
          </w:tcPr>
          <w:p w14:paraId="2A7CDDC6" w14:textId="19089748" w:rsidR="003A4C27" w:rsidRPr="00426BE1" w:rsidRDefault="003A4C27" w:rsidP="002A28CB">
            <w:pPr>
              <w:pStyle w:val="Beschriftung"/>
            </w:pPr>
            <w:r>
              <w:t xml:space="preserve">Adam </w:t>
            </w:r>
            <w:r w:rsidRPr="003A4C27">
              <w:t xml:space="preserve">Fisher’s system of choice, </w:t>
            </w:r>
            <w:r>
              <w:t xml:space="preserve">Sennheiser </w:t>
            </w:r>
            <w:r w:rsidRPr="003A4C27">
              <w:t>Digital 6000</w:t>
            </w:r>
            <w:r>
              <w:t xml:space="preserve">, performed flawlessly </w:t>
            </w:r>
            <w:r w:rsidRPr="003A4C27">
              <w:t>night after night</w:t>
            </w:r>
            <w:r>
              <w:t xml:space="preserve"> for Sunset Boulevard at London’s Savoy Theatre</w:t>
            </w:r>
            <w:r w:rsidR="005D0C92">
              <w:t xml:space="preserve"> </w:t>
            </w:r>
            <w:r w:rsidR="005D0C92">
              <w:br/>
              <w:t>(</w:t>
            </w:r>
            <w:r w:rsidR="008B302E">
              <w:t>Picture credit: Marc Brenner</w:t>
            </w:r>
            <w:r w:rsidR="005D0C92">
              <w:t>)</w:t>
            </w:r>
          </w:p>
        </w:tc>
      </w:tr>
    </w:tbl>
    <w:p w14:paraId="39C61867" w14:textId="77777777" w:rsidR="003A4C27" w:rsidRDefault="003A4C27" w:rsidP="00542135"/>
    <w:p w14:paraId="5B673E02" w14:textId="7CD6427B" w:rsidR="00542135" w:rsidRDefault="00542135" w:rsidP="00542135">
      <w:r>
        <w:t xml:space="preserve">Working together, the team settled upon the </w:t>
      </w:r>
      <w:r w:rsidR="00A42EB8">
        <w:t xml:space="preserve">aforementioned </w:t>
      </w:r>
      <w:r>
        <w:t>two</w:t>
      </w:r>
      <w:r w:rsidR="001B7054">
        <w:t>-</w:t>
      </w:r>
      <w:r>
        <w:t xml:space="preserve">channel </w:t>
      </w:r>
      <w:r w:rsidR="001239BF">
        <w:t xml:space="preserve">EK 6042 </w:t>
      </w:r>
      <w:r>
        <w:t xml:space="preserve">camera </w:t>
      </w:r>
      <w:r w:rsidR="00711B05">
        <w:t>receivers</w:t>
      </w:r>
      <w:r>
        <w:t>. Th</w:t>
      </w:r>
      <w:r w:rsidR="001239BF">
        <w:t xml:space="preserve">ey are compatible with a wide range of both analogue and digital Sennheiser microphone systems, including Digital 6000, and feature a very wide switching bandwidth of 184 MHz to cover </w:t>
      </w:r>
      <w:r w:rsidR="000A4FA6">
        <w:t>multiple transmitter frequency windows</w:t>
      </w:r>
      <w:r>
        <w:t xml:space="preserve">. </w:t>
      </w:r>
      <w:r w:rsidR="00E207EB">
        <w:t>T</w:t>
      </w:r>
      <w:r>
        <w:t>he EK</w:t>
      </w:r>
      <w:r w:rsidR="00E12F8C">
        <w:t xml:space="preserve"> </w:t>
      </w:r>
      <w:r>
        <w:t>6042 has exceptionally low latency, so the performers can stay in time with the music as they perform in a completely different and remote environment.</w:t>
      </w:r>
    </w:p>
    <w:p w14:paraId="67B78DB0" w14:textId="77777777" w:rsidR="008B302E" w:rsidRDefault="008B302E"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536"/>
        <w:gridCol w:w="3334"/>
      </w:tblGrid>
      <w:tr w:rsidR="008B302E" w:rsidRPr="00426BE1" w14:paraId="42818B68" w14:textId="77777777" w:rsidTr="00E62809">
        <w:tc>
          <w:tcPr>
            <w:tcW w:w="4536" w:type="dxa"/>
          </w:tcPr>
          <w:p w14:paraId="7E0FAFA8" w14:textId="77777777" w:rsidR="008B302E" w:rsidRPr="00426BE1" w:rsidRDefault="008B302E" w:rsidP="002A28CB">
            <w:pPr>
              <w:pStyle w:val="Beschriftung"/>
            </w:pPr>
            <w:r w:rsidRPr="00426BE1">
              <w:t xml:space="preserve">Backstage: </w:t>
            </w:r>
            <w:r>
              <w:t xml:space="preserve">the </w:t>
            </w:r>
            <w:r w:rsidRPr="00426BE1">
              <w:t>EM 6000</w:t>
            </w:r>
            <w:r>
              <w:t xml:space="preserve"> two-channel receivers </w:t>
            </w:r>
          </w:p>
        </w:tc>
        <w:tc>
          <w:tcPr>
            <w:tcW w:w="3334" w:type="dxa"/>
          </w:tcPr>
          <w:p w14:paraId="3AD2C2A2" w14:textId="6A4F96E9" w:rsidR="008B302E" w:rsidRPr="00426BE1" w:rsidRDefault="00E62809" w:rsidP="002A28CB">
            <w:pPr>
              <w:pStyle w:val="Beschriftung"/>
            </w:pPr>
            <w:r>
              <w:rPr>
                <w:noProof/>
              </w:rPr>
              <w:drawing>
                <wp:inline distT="0" distB="0" distL="0" distR="0" wp14:anchorId="0A5D4FAD" wp14:editId="20FB2CF4">
                  <wp:extent cx="1714699" cy="2238375"/>
                  <wp:effectExtent l="0" t="0" r="0" b="0"/>
                  <wp:docPr id="536507818" name="Grafik 1" descr="Ein Bild, das Elektronik, Maschine, Elektrische Leitungen, Serv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07818" name="Grafik 1" descr="Ein Bild, das Elektronik, Maschine, Elektrische Leitungen, Server enthält.&#10;&#10;Automatisch generierte Beschreibung"/>
                          <pic:cNvPicPr/>
                        </pic:nvPicPr>
                        <pic:blipFill>
                          <a:blip r:embed="rId14"/>
                          <a:stretch>
                            <a:fillRect/>
                          </a:stretch>
                        </pic:blipFill>
                        <pic:spPr>
                          <a:xfrm flipH="1">
                            <a:off x="0" y="0"/>
                            <a:ext cx="1730033" cy="2258392"/>
                          </a:xfrm>
                          <a:prstGeom prst="rect">
                            <a:avLst/>
                          </a:prstGeom>
                        </pic:spPr>
                      </pic:pic>
                    </a:graphicData>
                  </a:graphic>
                </wp:inline>
              </w:drawing>
            </w:r>
          </w:p>
        </w:tc>
      </w:tr>
    </w:tbl>
    <w:p w14:paraId="559C7A59" w14:textId="77777777" w:rsidR="008B302E" w:rsidRDefault="008B302E" w:rsidP="00542135"/>
    <w:p w14:paraId="4D93AA75" w14:textId="0E61B654" w:rsidR="008B302E" w:rsidRDefault="00542135" w:rsidP="00542135">
      <w:r>
        <w:lastRenderedPageBreak/>
        <w:t xml:space="preserve">Relationships are </w:t>
      </w:r>
      <w:r w:rsidR="006226C2">
        <w:t xml:space="preserve">also </w:t>
      </w:r>
      <w:r>
        <w:t>key to solving challenges</w:t>
      </w:r>
      <w:r w:rsidR="00A42EB8">
        <w:t>,</w:t>
      </w:r>
      <w:r>
        <w:t xml:space="preserve"> and having a great relationship with Sennheiser means the whole team benefits from their expertise. </w:t>
      </w:r>
      <w:r w:rsidR="000A4FA6">
        <w:t xml:space="preserve">Kevin Gwyther-Brown, </w:t>
      </w:r>
      <w:r w:rsidR="001B7054">
        <w:t xml:space="preserve">Sennheiser’s </w:t>
      </w:r>
      <w:r>
        <w:t xml:space="preserve">Business </w:t>
      </w:r>
      <w:r w:rsidR="001B7054">
        <w:t>D</w:t>
      </w:r>
      <w:r>
        <w:t>evelopment Manager</w:t>
      </w:r>
      <w:r w:rsidR="00F704D0">
        <w:t>,</w:t>
      </w:r>
      <w:r>
        <w:t xml:space="preserve"> was instrumental in ensuring the team in the theatre and at Autograph Sound</w:t>
      </w:r>
      <w:r w:rsidR="008B302E">
        <w:t xml:space="preserve"> </w:t>
      </w:r>
      <w:r w:rsidR="000A4FA6">
        <w:t xml:space="preserve">had all the information they needed, </w:t>
      </w:r>
      <w:r>
        <w:t xml:space="preserve">offering expert advice and insight. </w:t>
      </w:r>
    </w:p>
    <w:p w14:paraId="66D05F84" w14:textId="77777777" w:rsidR="001B7054" w:rsidRDefault="001B7054" w:rsidP="00542135"/>
    <w:p w14:paraId="15BDD988" w14:textId="0F92CEB6" w:rsidR="00542135" w:rsidRDefault="00542135" w:rsidP="00542135">
      <w:r>
        <w:t xml:space="preserve">Will McGonagle, Hire Manager for Autograph </w:t>
      </w:r>
      <w:r w:rsidR="00711B05">
        <w:t>Sound</w:t>
      </w:r>
      <w:r w:rsidR="00A42EB8">
        <w:t>,</w:t>
      </w:r>
      <w:r w:rsidR="00711B05">
        <w:t xml:space="preserve"> </w:t>
      </w:r>
      <w:r>
        <w:t>expands on the power of strong industry relationships.</w:t>
      </w:r>
      <w:r w:rsidR="001B7054">
        <w:t xml:space="preserve"> </w:t>
      </w:r>
      <w:r>
        <w:t>“Autograph</w:t>
      </w:r>
      <w:r w:rsidR="00F704D0">
        <w:t>’s</w:t>
      </w:r>
      <w:r>
        <w:t xml:space="preserve"> relationship with Sennheiser goes back decades, </w:t>
      </w:r>
      <w:r w:rsidR="00F704D0">
        <w:t xml:space="preserve">and </w:t>
      </w:r>
      <w:r>
        <w:t>it’s stronger than ever. Kevin looks after us incredibly well and it means that when last-minute ideas like this come up</w:t>
      </w:r>
      <w:r w:rsidR="00F704D0">
        <w:t>,</w:t>
      </w:r>
      <w:r>
        <w:t xml:space="preserve"> we</w:t>
      </w:r>
      <w:r w:rsidR="00F704D0">
        <w:t xml:space="preserve"> can </w:t>
      </w:r>
      <w:r>
        <w:t>respond instantly</w:t>
      </w:r>
      <w:r w:rsidR="001B7054">
        <w:t>,</w:t>
      </w:r>
      <w:r>
        <w:t>”</w:t>
      </w:r>
      <w:r w:rsidR="001B7054">
        <w:t xml:space="preserve"> he says.</w:t>
      </w:r>
    </w:p>
    <w:p w14:paraId="2F009C2D" w14:textId="77777777" w:rsidR="008B302E" w:rsidRDefault="008B302E" w:rsidP="00542135"/>
    <w:p w14:paraId="1DB3B242" w14:textId="678A58CC" w:rsidR="0044601C" w:rsidRDefault="00711B05" w:rsidP="00542135">
      <w:r w:rsidRPr="00A425D9">
        <w:t xml:space="preserve">Always keen to keep abreast of the latest developments, </w:t>
      </w:r>
      <w:r w:rsidR="00542135" w:rsidRPr="00A425D9">
        <w:t xml:space="preserve">Fisher </w:t>
      </w:r>
      <w:r w:rsidRPr="00A425D9">
        <w:t>attended</w:t>
      </w:r>
      <w:r w:rsidR="00542135" w:rsidRPr="00A425D9">
        <w:t xml:space="preserve"> Sennheiser</w:t>
      </w:r>
      <w:r w:rsidR="001B7054" w:rsidRPr="00A425D9">
        <w:t>’s Sound Experts event</w:t>
      </w:r>
      <w:r w:rsidR="00542135" w:rsidRPr="00A425D9">
        <w:t xml:space="preserve"> in </w:t>
      </w:r>
      <w:r w:rsidR="001B7054" w:rsidRPr="00A425D9">
        <w:t>Düsseldorf</w:t>
      </w:r>
      <w:r w:rsidR="00542135" w:rsidRPr="00A425D9">
        <w:t xml:space="preserve"> to find out more about the</w:t>
      </w:r>
      <w:r w:rsidR="001B7054" w:rsidRPr="00A425D9">
        <w:t xml:space="preserve"> upcoming Sennheiser and Neumann </w:t>
      </w:r>
      <w:r w:rsidR="00542135" w:rsidRPr="00A425D9">
        <w:t>technolog</w:t>
      </w:r>
      <w:r w:rsidR="001B7054" w:rsidRPr="00A425D9">
        <w:t>ies</w:t>
      </w:r>
      <w:r w:rsidR="006226C2" w:rsidRPr="00A425D9">
        <w:t>,</w:t>
      </w:r>
      <w:r w:rsidR="00542135" w:rsidRPr="00A425D9">
        <w:t xml:space="preserve"> </w:t>
      </w:r>
      <w:r w:rsidR="006226C2" w:rsidRPr="00A425D9">
        <w:t xml:space="preserve">such as Wireless Multi-channel Audio Systems (WMAS), </w:t>
      </w:r>
      <w:r w:rsidR="00542135" w:rsidRPr="00A425D9">
        <w:t>to support new developments in theatrical performance</w:t>
      </w:r>
      <w:r w:rsidR="006226C2" w:rsidRPr="00A425D9">
        <w:t>.</w:t>
      </w:r>
      <w:r w:rsidR="00096A95">
        <w:t xml:space="preserve"> </w:t>
      </w:r>
    </w:p>
    <w:p w14:paraId="378CEA66" w14:textId="77777777" w:rsidR="00542135" w:rsidRDefault="00542135"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59"/>
        <w:gridCol w:w="5521"/>
      </w:tblGrid>
      <w:tr w:rsidR="00587BEB" w14:paraId="6A89CF36" w14:textId="77777777" w:rsidTr="00C07CD9">
        <w:tc>
          <w:tcPr>
            <w:tcW w:w="2359" w:type="dxa"/>
          </w:tcPr>
          <w:p w14:paraId="39F1E7A2" w14:textId="4FE6B005" w:rsidR="00587BEB" w:rsidRDefault="00A425D9" w:rsidP="00A425D9">
            <w:pPr>
              <w:pStyle w:val="Beschriftung"/>
            </w:pPr>
            <w:r>
              <w:t xml:space="preserve">Sound designer Adam Fisher (right) with Sennheiser’s Kevin Gwyther-Brown </w:t>
            </w:r>
          </w:p>
        </w:tc>
        <w:tc>
          <w:tcPr>
            <w:tcW w:w="5521" w:type="dxa"/>
          </w:tcPr>
          <w:p w14:paraId="10501031" w14:textId="748D846A" w:rsidR="00587BEB" w:rsidRDefault="00A425D9" w:rsidP="00A425D9">
            <w:pPr>
              <w:pStyle w:val="Beschriftung"/>
            </w:pPr>
            <w:r>
              <w:rPr>
                <w:noProof/>
              </w:rPr>
              <w:drawing>
                <wp:inline distT="0" distB="0" distL="0" distR="0" wp14:anchorId="741DC074" wp14:editId="31FD8799">
                  <wp:extent cx="3437636" cy="2578226"/>
                  <wp:effectExtent l="0" t="0" r="0" b="0"/>
                  <wp:docPr id="165402869" name="Picture 3" descr="Two me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2869" name="Picture 3" descr="Two men posing for a picture&#10;&#10;Description automatically generated"/>
                          <pic:cNvPicPr/>
                        </pic:nvPicPr>
                        <pic:blipFill>
                          <a:blip r:embed="rId15"/>
                          <a:stretch>
                            <a:fillRect/>
                          </a:stretch>
                        </pic:blipFill>
                        <pic:spPr>
                          <a:xfrm rot="10800000">
                            <a:off x="0" y="0"/>
                            <a:ext cx="3453648" cy="2590235"/>
                          </a:xfrm>
                          <a:prstGeom prst="rect">
                            <a:avLst/>
                          </a:prstGeom>
                        </pic:spPr>
                      </pic:pic>
                    </a:graphicData>
                  </a:graphic>
                </wp:inline>
              </w:drawing>
            </w:r>
          </w:p>
        </w:tc>
      </w:tr>
    </w:tbl>
    <w:p w14:paraId="72885519" w14:textId="77777777" w:rsidR="005430FE" w:rsidRDefault="005430FE" w:rsidP="00542135"/>
    <w:p w14:paraId="66F5F74E" w14:textId="77777777" w:rsidR="00C07CD9" w:rsidRDefault="00C07CD9" w:rsidP="00C07CD9">
      <w:r>
        <w:t>“Using the SK 6212 transmitters for Sunset Boulevard just keeps everyone happy,” Fisher says. “The small size and incredible battery life make them stand out from every other competitor, but the new WMAS technology is even more exciting. It would make situations like escaping outside the theatre more easily achievable and give us some really creative options. WMAS technology will open up many more possibilities, it’s a really exciting design tool.”</w:t>
      </w:r>
    </w:p>
    <w:p w14:paraId="051D683F" w14:textId="77777777" w:rsidR="00C07CD9" w:rsidRDefault="00C07CD9" w:rsidP="00C07CD9"/>
    <w:p w14:paraId="250F4213" w14:textId="4BB1C63B" w:rsidR="00FA2634" w:rsidRDefault="00FA2634" w:rsidP="00542135">
      <w:r>
        <w:lastRenderedPageBreak/>
        <w:t>“</w:t>
      </w:r>
      <w:r w:rsidRPr="00711B05">
        <w:t>We were delighted to have Adam join us at our recent event in Germany</w:t>
      </w:r>
      <w:r w:rsidR="00562237">
        <w:t xml:space="preserve"> which</w:t>
      </w:r>
      <w:r w:rsidR="000E2544">
        <w:t xml:space="preserve"> </w:t>
      </w:r>
      <w:r w:rsidRPr="00711B05">
        <w:t xml:space="preserve">aligns perfectly with </w:t>
      </w:r>
      <w:r w:rsidR="000E2544">
        <w:t xml:space="preserve">the </w:t>
      </w:r>
      <w:r w:rsidRPr="00711B05">
        <w:t>Sennheiser</w:t>
      </w:r>
      <w:r w:rsidR="000E2544">
        <w:t xml:space="preserve"> Group’s</w:t>
      </w:r>
      <w:r w:rsidRPr="00711B05">
        <w:t xml:space="preserve"> </w:t>
      </w:r>
      <w:r>
        <w:t>strategy</w:t>
      </w:r>
      <w:r w:rsidRPr="00711B05">
        <w:t xml:space="preserve"> of keeping </w:t>
      </w:r>
      <w:r>
        <w:t>sound designers and industry professionals</w:t>
      </w:r>
      <w:r w:rsidRPr="00711B05">
        <w:t xml:space="preserve"> </w:t>
      </w:r>
      <w:r>
        <w:t>up-to-date on</w:t>
      </w:r>
      <w:r w:rsidRPr="00711B05">
        <w:t xml:space="preserve"> the latest technologies</w:t>
      </w:r>
      <w:r w:rsidR="00A42EB8">
        <w:t>,</w:t>
      </w:r>
      <w:r>
        <w:t xml:space="preserve"> </w:t>
      </w:r>
      <w:r w:rsidR="000E2544">
        <w:t>a</w:t>
      </w:r>
      <w:r>
        <w:t>s well as offering a glimpse of what’s coming next</w:t>
      </w:r>
      <w:r w:rsidR="00562237">
        <w:t>,” concludes Gwyther-Brown. “</w:t>
      </w:r>
      <w:r>
        <w:t>This is</w:t>
      </w:r>
      <w:r w:rsidRPr="00711B05">
        <w:t xml:space="preserve"> integral</w:t>
      </w:r>
      <w:r>
        <w:t xml:space="preserve"> to </w:t>
      </w:r>
      <w:r w:rsidR="00554321">
        <w:t xml:space="preserve">the </w:t>
      </w:r>
      <w:r>
        <w:t>trust and openness between us and our industry peers</w:t>
      </w:r>
      <w:r w:rsidR="00562237">
        <w:t>.”</w:t>
      </w:r>
    </w:p>
    <w:p w14:paraId="2F107DB0" w14:textId="77777777" w:rsidR="0044601C" w:rsidRDefault="0044601C" w:rsidP="00542135"/>
    <w:p w14:paraId="0B56500D" w14:textId="77777777" w:rsidR="003A4C27" w:rsidRDefault="003A4C27" w:rsidP="003A4C27">
      <w:pPr>
        <w:keepNext/>
      </w:pPr>
      <w:r>
        <w:rPr>
          <w:noProof/>
        </w:rPr>
        <w:drawing>
          <wp:inline distT="0" distB="0" distL="0" distR="0" wp14:anchorId="11636D56" wp14:editId="21787145">
            <wp:extent cx="4876800" cy="3250994"/>
            <wp:effectExtent l="0" t="0" r="0" b="6985"/>
            <wp:docPr id="1811157879" name="Picture 6" descr="A group of people danc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57879" name="Picture 6" descr="A group of people dancing on a stage&#10;&#10;Description automatically generated"/>
                    <pic:cNvPicPr/>
                  </pic:nvPicPr>
                  <pic:blipFill>
                    <a:blip r:embed="rId16" cstate="screen">
                      <a:extLst>
                        <a:ext uri="{28A0092B-C50C-407E-A947-70E740481C1C}">
                          <a14:useLocalDpi xmlns:a14="http://schemas.microsoft.com/office/drawing/2010/main"/>
                        </a:ext>
                      </a:extLst>
                    </a:blip>
                    <a:stretch>
                      <a:fillRect/>
                    </a:stretch>
                  </pic:blipFill>
                  <pic:spPr>
                    <a:xfrm>
                      <a:off x="0" y="0"/>
                      <a:ext cx="4879337" cy="3252685"/>
                    </a:xfrm>
                    <a:prstGeom prst="rect">
                      <a:avLst/>
                    </a:prstGeom>
                  </pic:spPr>
                </pic:pic>
              </a:graphicData>
            </a:graphic>
          </wp:inline>
        </w:drawing>
      </w:r>
    </w:p>
    <w:p w14:paraId="25203476" w14:textId="51C73F56" w:rsidR="0044601C" w:rsidRDefault="008B302E" w:rsidP="003A4C27">
      <w:pPr>
        <w:pStyle w:val="Beschriftung"/>
      </w:pPr>
      <w:r w:rsidRPr="008B302E">
        <w:t>“Using the SK 6212 transmitters for Sunset Boulevard just keeps everyone happy</w:t>
      </w:r>
      <w:r>
        <w:t xml:space="preserve">. </w:t>
      </w:r>
      <w:r w:rsidRPr="008B302E">
        <w:t>The small size and incredible battery life make them stand out from every other competitor</w:t>
      </w:r>
      <w:r w:rsidR="00002740">
        <w:t>,</w:t>
      </w:r>
      <w:r>
        <w:t xml:space="preserve">” </w:t>
      </w:r>
      <w:r w:rsidR="00002740">
        <w:t xml:space="preserve">says </w:t>
      </w:r>
      <w:r>
        <w:t xml:space="preserve">Adam Fisher, Sound Designer  </w:t>
      </w:r>
      <w:r w:rsidR="00002740">
        <w:t>(</w:t>
      </w:r>
      <w:r>
        <w:t>Picture credit: Marc Brenner</w:t>
      </w:r>
      <w:r w:rsidR="00002740">
        <w:t>)</w:t>
      </w:r>
    </w:p>
    <w:p w14:paraId="5A2F4894" w14:textId="77777777" w:rsidR="0044601C" w:rsidRDefault="0044601C" w:rsidP="00542135"/>
    <w:p w14:paraId="71BF875B" w14:textId="77777777" w:rsidR="003B2F6C" w:rsidRDefault="003B2F6C" w:rsidP="003B2F6C">
      <w:r>
        <w:t>(Ends)</w:t>
      </w:r>
    </w:p>
    <w:p w14:paraId="27D5C066" w14:textId="77777777" w:rsidR="00F50AAD" w:rsidRDefault="00F50AAD" w:rsidP="00CA6340"/>
    <w:p w14:paraId="7609181E" w14:textId="262155CE" w:rsidR="0094247D" w:rsidRDefault="0094247D" w:rsidP="00CA6340">
      <w:r>
        <w:t xml:space="preserve">The high-resolution images accompanying this media release and additional photos can be downloaded </w:t>
      </w:r>
      <w:hyperlink r:id="rId17" w:history="1">
        <w:r w:rsidRPr="0094247D">
          <w:rPr>
            <w:rStyle w:val="Hyperlink"/>
            <w:color w:val="0095D5" w:themeColor="accent1"/>
          </w:rPr>
          <w:t>here</w:t>
        </w:r>
      </w:hyperlink>
      <w:r>
        <w:t xml:space="preserve">. </w:t>
      </w:r>
    </w:p>
    <w:p w14:paraId="2F909CC4" w14:textId="77777777" w:rsidR="000F311E" w:rsidRPr="00C02DCD" w:rsidRDefault="000F311E" w:rsidP="00CA6340"/>
    <w:p w14:paraId="4BCBAD6B" w14:textId="230592DE" w:rsidR="00542135" w:rsidRDefault="000235F6" w:rsidP="00542135">
      <w:pPr>
        <w:spacing w:line="240" w:lineRule="auto"/>
      </w:pPr>
      <w:r w:rsidRPr="000235F6">
        <w:rPr>
          <w:b/>
          <w:bCs/>
        </w:rPr>
        <w:t xml:space="preserve">About </w:t>
      </w:r>
      <w:r w:rsidR="00542135">
        <w:rPr>
          <w:b/>
          <w:bCs/>
        </w:rPr>
        <w:t>Autograph Sound</w:t>
      </w:r>
    </w:p>
    <w:p w14:paraId="7A4598B8" w14:textId="5FC8C5D3" w:rsidR="000235F6" w:rsidRDefault="00542135" w:rsidP="00542135">
      <w:pPr>
        <w:spacing w:line="240" w:lineRule="auto"/>
      </w:pPr>
      <w:r>
        <w:t>Autograph is considered a cornerstone of the industry and the premier theatre sound design and equipment rental company in the world. We provide sound across a majority of West End Shows, we also provide sound and audio-visual solutions globally, for corporate clients, immersive experiences, places of worship, leading educational facilities, festivals, cruise ships and more.</w:t>
      </w:r>
    </w:p>
    <w:p w14:paraId="48AE3A6A" w14:textId="77777777" w:rsidR="00542135" w:rsidRDefault="00542135" w:rsidP="000235F6">
      <w:pPr>
        <w:spacing w:line="240" w:lineRule="auto"/>
      </w:pPr>
    </w:p>
    <w:p w14:paraId="1323953E" w14:textId="59C97FC2" w:rsidR="00CA6340" w:rsidRDefault="000235F6" w:rsidP="000235F6">
      <w:pPr>
        <w:spacing w:line="240" w:lineRule="auto"/>
        <w:jc w:val="both"/>
      </w:pPr>
      <w:r w:rsidRPr="000235F6">
        <w:rPr>
          <w:b/>
          <w:bCs/>
        </w:rPr>
        <w:t xml:space="preserve">About </w:t>
      </w:r>
      <w:r w:rsidR="00542135">
        <w:rPr>
          <w:b/>
          <w:bCs/>
        </w:rPr>
        <w:t>Adam Fisher</w:t>
      </w:r>
    </w:p>
    <w:p w14:paraId="4D5668E0" w14:textId="0F70493B" w:rsidR="000235F6" w:rsidRPr="000235F6" w:rsidRDefault="53B54F2C" w:rsidP="00542135">
      <w:pPr>
        <w:spacing w:line="240" w:lineRule="auto"/>
        <w:jc w:val="both"/>
      </w:pPr>
      <w:r>
        <w:t xml:space="preserve">In 2023 alone Adam Fisher designed The Wizard of Oz </w:t>
      </w:r>
      <w:r w:rsidR="00C035A6">
        <w:t>(</w:t>
      </w:r>
      <w:r>
        <w:t>UK Tour</w:t>
      </w:r>
      <w:r w:rsidR="00C035A6">
        <w:t>)</w:t>
      </w:r>
      <w:r>
        <w:t xml:space="preserve">, Evita </w:t>
      </w:r>
      <w:r w:rsidR="00C035A6">
        <w:t>(</w:t>
      </w:r>
      <w:r>
        <w:t>Leicester Curve</w:t>
      </w:r>
      <w:r w:rsidR="00C035A6">
        <w:t>)</w:t>
      </w:r>
      <w:r>
        <w:t xml:space="preserve">, Sunset Boulevard </w:t>
      </w:r>
      <w:r w:rsidR="00C035A6">
        <w:t>(</w:t>
      </w:r>
      <w:r>
        <w:t>Savoy</w:t>
      </w:r>
      <w:r w:rsidR="00C035A6">
        <w:t xml:space="preserve">), </w:t>
      </w:r>
      <w:r w:rsidR="00542135">
        <w:t xml:space="preserve">The Phantom of the Opera </w:t>
      </w:r>
      <w:r w:rsidR="00C035A6">
        <w:t>(</w:t>
      </w:r>
      <w:r w:rsidR="00542135">
        <w:t xml:space="preserve">Middle East Tour), LIZZIE </w:t>
      </w:r>
      <w:r w:rsidR="00C035A6">
        <w:t>(</w:t>
      </w:r>
      <w:r w:rsidR="00542135">
        <w:t>UK Tour</w:t>
      </w:r>
      <w:r w:rsidR="00C035A6">
        <w:t xml:space="preserve">), </w:t>
      </w:r>
      <w:r w:rsidR="00542135">
        <w:t xml:space="preserve">The Lord of </w:t>
      </w:r>
      <w:r w:rsidR="00542135">
        <w:lastRenderedPageBreak/>
        <w:t xml:space="preserve">the Rings </w:t>
      </w:r>
      <w:r w:rsidR="00C035A6">
        <w:t>(T</w:t>
      </w:r>
      <w:r w:rsidR="00542135">
        <w:t>he Watermill Theatre</w:t>
      </w:r>
      <w:r w:rsidR="00C035A6">
        <w:t>)</w:t>
      </w:r>
      <w:r w:rsidR="00542135">
        <w:t xml:space="preserve">, Evita in Concert </w:t>
      </w:r>
      <w:r w:rsidR="00C035A6">
        <w:t>(</w:t>
      </w:r>
      <w:r w:rsidR="00542135">
        <w:t>Drury Lane</w:t>
      </w:r>
      <w:r w:rsidR="00C035A6">
        <w:t xml:space="preserve">), </w:t>
      </w:r>
      <w:r w:rsidR="00542135">
        <w:t xml:space="preserve">Love Never Dies in Concert </w:t>
      </w:r>
      <w:r w:rsidR="00C035A6">
        <w:t>(D</w:t>
      </w:r>
      <w:r w:rsidR="00542135">
        <w:t>rury Lane</w:t>
      </w:r>
      <w:r w:rsidR="00C035A6">
        <w:t>)</w:t>
      </w:r>
      <w:r w:rsidR="00542135">
        <w:t xml:space="preserve"> and The Wizard of Oz </w:t>
      </w:r>
      <w:r w:rsidR="00C035A6">
        <w:t>(</w:t>
      </w:r>
      <w:r w:rsidR="00542135">
        <w:t>London Palladium</w:t>
      </w:r>
      <w:r w:rsidR="00C035A6">
        <w:t>).</w:t>
      </w:r>
    </w:p>
    <w:p w14:paraId="204F4467" w14:textId="77777777" w:rsidR="004744AB" w:rsidRDefault="004744AB" w:rsidP="00E638BA">
      <w:pPr>
        <w:pStyle w:val="About"/>
        <w:rPr>
          <w:rStyle w:val="Hyperlink"/>
          <w:color w:val="000000" w:themeColor="text1"/>
        </w:rPr>
      </w:pPr>
    </w:p>
    <w:p w14:paraId="66D82CB1" w14:textId="77777777" w:rsidR="00587BEB" w:rsidRPr="00971511" w:rsidRDefault="00587BEB" w:rsidP="00587BEB">
      <w:pPr>
        <w:spacing w:line="240" w:lineRule="auto"/>
        <w:rPr>
          <w:b/>
          <w:bCs/>
        </w:rPr>
      </w:pPr>
      <w:bookmarkStart w:id="1" w:name="_Hlk515635723"/>
      <w:r w:rsidRPr="00971511">
        <w:rPr>
          <w:b/>
          <w:bCs/>
        </w:rPr>
        <w:t xml:space="preserve">About the Sennheiser brand </w:t>
      </w:r>
    </w:p>
    <w:p w14:paraId="0E377266" w14:textId="77777777" w:rsidR="00587BEB" w:rsidRPr="00971511" w:rsidRDefault="00587BEB" w:rsidP="00587BEB">
      <w:pPr>
        <w:spacing w:line="240" w:lineRule="auto"/>
      </w:pPr>
      <w:r w:rsidRPr="00971511">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971511">
        <w:t>Sonova</w:t>
      </w:r>
      <w:proofErr w:type="spellEnd"/>
      <w:r w:rsidRPr="00971511">
        <w:t xml:space="preserve"> Holding AG under the license of Sennheiser.  </w:t>
      </w:r>
    </w:p>
    <w:p w14:paraId="002C5C58" w14:textId="77777777" w:rsidR="00587BEB" w:rsidRPr="00971511" w:rsidRDefault="00587BEB" w:rsidP="00587BEB">
      <w:pPr>
        <w:spacing w:line="240" w:lineRule="auto"/>
      </w:pPr>
    </w:p>
    <w:p w14:paraId="40DF52AB" w14:textId="77777777" w:rsidR="00587BEB" w:rsidRPr="00971511" w:rsidRDefault="006E37F8" w:rsidP="00587BEB">
      <w:pPr>
        <w:spacing w:line="240" w:lineRule="auto"/>
        <w:rPr>
          <w:color w:val="0095D5" w:themeColor="accent1"/>
          <w:szCs w:val="18"/>
        </w:rPr>
      </w:pPr>
      <w:hyperlink r:id="rId18" w:history="1">
        <w:r w:rsidR="00587BEB" w:rsidRPr="00971511">
          <w:rPr>
            <w:rStyle w:val="Hyperlink"/>
            <w:color w:val="0095D5" w:themeColor="accent1"/>
            <w:szCs w:val="18"/>
            <w:u w:val="none"/>
          </w:rPr>
          <w:t>www.sennheiser.com</w:t>
        </w:r>
      </w:hyperlink>
      <w:r w:rsidR="00587BEB" w:rsidRPr="00971511">
        <w:rPr>
          <w:color w:val="0095D5" w:themeColor="accent1"/>
          <w:szCs w:val="18"/>
        </w:rPr>
        <w:t xml:space="preserve"> </w:t>
      </w:r>
    </w:p>
    <w:p w14:paraId="52733487" w14:textId="77777777" w:rsidR="00587BEB" w:rsidRPr="00971511" w:rsidRDefault="006E37F8" w:rsidP="00587BEB">
      <w:pPr>
        <w:spacing w:line="240" w:lineRule="auto"/>
        <w:rPr>
          <w:color w:val="0095D5" w:themeColor="accent1"/>
          <w:szCs w:val="18"/>
        </w:rPr>
      </w:pPr>
      <w:hyperlink r:id="rId19" w:history="1">
        <w:r w:rsidR="00587BEB" w:rsidRPr="00971511">
          <w:rPr>
            <w:rStyle w:val="Hyperlink"/>
            <w:color w:val="0095D5" w:themeColor="accent1"/>
            <w:szCs w:val="18"/>
            <w:u w:val="none"/>
          </w:rPr>
          <w:t>www.sennheiser-hearing.com</w:t>
        </w:r>
      </w:hyperlink>
    </w:p>
    <w:bookmarkEnd w:id="1"/>
    <w:p w14:paraId="28B2EF11" w14:textId="77777777" w:rsidR="00587BEB" w:rsidRDefault="00587BEB" w:rsidP="00587BEB">
      <w:pPr>
        <w:spacing w:line="240" w:lineRule="auto"/>
      </w:pPr>
    </w:p>
    <w:p w14:paraId="256B8DBC" w14:textId="77777777" w:rsidR="000F311E" w:rsidRPr="00587BEB" w:rsidRDefault="000F311E" w:rsidP="004744AB">
      <w:pPr>
        <w:spacing w:line="240" w:lineRule="auto"/>
        <w:rPr>
          <w:bCs/>
          <w:sz w:val="16"/>
          <w:szCs w:val="16"/>
          <w:lang w:val="en-US"/>
        </w:rPr>
      </w:pPr>
    </w:p>
    <w:p w14:paraId="55E960FC" w14:textId="3DD1670F" w:rsidR="004744AB" w:rsidRPr="00CA301A" w:rsidRDefault="004744AB" w:rsidP="004744AB">
      <w:pPr>
        <w:spacing w:line="240" w:lineRule="auto"/>
        <w:rPr>
          <w:b/>
          <w:sz w:val="16"/>
          <w:szCs w:val="16"/>
          <w:lang w:val="en-US"/>
        </w:rPr>
      </w:pPr>
      <w:r>
        <w:rPr>
          <w:b/>
          <w:sz w:val="16"/>
          <w:szCs w:val="16"/>
          <w:lang w:val="en-US"/>
        </w:rPr>
        <w:t>Local Press Contact</w:t>
      </w:r>
    </w:p>
    <w:p w14:paraId="633ECA3A" w14:textId="0D627840" w:rsidR="004744AB" w:rsidRPr="00CA301A" w:rsidRDefault="004744AB" w:rsidP="004744AB">
      <w:pPr>
        <w:spacing w:line="240" w:lineRule="auto"/>
        <w:rPr>
          <w:sz w:val="16"/>
          <w:szCs w:val="16"/>
          <w:lang w:val="en-US"/>
        </w:rPr>
      </w:pPr>
      <w:r>
        <w:rPr>
          <w:color w:val="0095D5" w:themeColor="accent1"/>
          <w:sz w:val="16"/>
          <w:szCs w:val="16"/>
          <w:lang w:val="en-US"/>
        </w:rPr>
        <w:t>Maik Robb</w:t>
      </w:r>
      <w:r w:rsidR="00002740">
        <w:rPr>
          <w:color w:val="0095D5" w:themeColor="accent1"/>
          <w:sz w:val="16"/>
          <w:szCs w:val="16"/>
          <w:lang w:val="en-US"/>
        </w:rPr>
        <w:t>e</w:t>
      </w:r>
    </w:p>
    <w:p w14:paraId="226BF2A1" w14:textId="4A8FD4D0" w:rsidR="004744AB" w:rsidRPr="004B4195" w:rsidRDefault="004744AB" w:rsidP="004744AB">
      <w:pPr>
        <w:spacing w:line="240" w:lineRule="auto"/>
        <w:rPr>
          <w:sz w:val="16"/>
          <w:szCs w:val="16"/>
          <w:lang w:val="en-US"/>
        </w:rPr>
      </w:pPr>
      <w:r w:rsidRPr="004B4195">
        <w:rPr>
          <w:sz w:val="16"/>
          <w:szCs w:val="16"/>
          <w:lang w:val="en-US"/>
        </w:rPr>
        <w:t xml:space="preserve">T </w:t>
      </w:r>
      <w:r w:rsidRPr="004360BC">
        <w:rPr>
          <w:sz w:val="16"/>
          <w:szCs w:val="16"/>
          <w:lang w:val="en-US"/>
        </w:rPr>
        <w:t>+49 5130 600 1028</w:t>
      </w:r>
    </w:p>
    <w:p w14:paraId="5C01AEFA" w14:textId="4807DC9D" w:rsidR="00DE3085" w:rsidRPr="00E46B67" w:rsidRDefault="00F1300C" w:rsidP="00704FBB">
      <w:pPr>
        <w:pStyle w:val="Contact"/>
        <w:spacing w:line="240" w:lineRule="auto"/>
      </w:pPr>
      <w:r>
        <w:rPr>
          <w:sz w:val="16"/>
          <w:szCs w:val="16"/>
          <w:lang w:val="en-US"/>
        </w:rPr>
        <w:t>m</w:t>
      </w:r>
      <w:r w:rsidR="004744AB">
        <w:rPr>
          <w:sz w:val="16"/>
          <w:szCs w:val="16"/>
          <w:lang w:val="en-US"/>
        </w:rPr>
        <w:t>aik.</w:t>
      </w:r>
      <w:r>
        <w:rPr>
          <w:sz w:val="16"/>
          <w:szCs w:val="16"/>
          <w:lang w:val="en-US"/>
        </w:rPr>
        <w:t>r</w:t>
      </w:r>
      <w:r w:rsidR="004744AB">
        <w:rPr>
          <w:sz w:val="16"/>
          <w:szCs w:val="16"/>
          <w:lang w:val="en-US"/>
        </w:rPr>
        <w:t>obbe</w:t>
      </w:r>
      <w:r w:rsidR="004744AB" w:rsidRPr="004B4195">
        <w:rPr>
          <w:sz w:val="16"/>
          <w:szCs w:val="16"/>
          <w:lang w:val="en-US"/>
        </w:rPr>
        <w:t>@sennheiser.com</w:t>
      </w:r>
      <w:bookmarkEnd w:id="0"/>
    </w:p>
    <w:sectPr w:rsidR="00DE3085" w:rsidRPr="00E46B67" w:rsidSect="00723055">
      <w:head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4843A" w14:textId="77777777" w:rsidR="004B3EE3" w:rsidRDefault="004B3EE3" w:rsidP="00CA1EB9">
      <w:pPr>
        <w:spacing w:line="240" w:lineRule="auto"/>
      </w:pPr>
      <w:r>
        <w:separator/>
      </w:r>
    </w:p>
  </w:endnote>
  <w:endnote w:type="continuationSeparator" w:id="0">
    <w:p w14:paraId="0C558770" w14:textId="77777777" w:rsidR="004B3EE3" w:rsidRDefault="004B3EE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B0504020101010102"/>
    <w:charset w:val="00"/>
    <w:family w:val="swiss"/>
    <w:pitch w:val="variable"/>
    <w:sig w:usb0="A00000AF" w:usb1="500020DB" w:usb2="00000000" w:usb3="00000000" w:csb0="00000093" w:csb1="00000000"/>
    <w:embedRegular r:id="rId1" w:fontKey="{0705BD14-FA84-4719-A134-0D16C02DA8C1}"/>
    <w:embedBold r:id="rId2" w:fontKey="{6406F080-B512-4E0F-AF0A-BE79099DE350}"/>
    <w:embedItalic r:id="rId3" w:fontKey="{75A9850B-C04E-4561-A35B-CC6C173AE1BA}"/>
    <w:embedBoldItalic r:id="rId4" w:fontKey="{F7A6F7B2-0034-4382-9F4D-7F614C088BBA}"/>
  </w:font>
  <w:font w:name="Calibri">
    <w:panose1 w:val="020F0502020204030204"/>
    <w:charset w:val="00"/>
    <w:family w:val="swiss"/>
    <w:pitch w:val="variable"/>
    <w:sig w:usb0="E4002EFF" w:usb1="C000247B" w:usb2="00000009" w:usb3="00000000" w:csb0="000001FF" w:csb1="00000000"/>
    <w:embedRegular r:id="rId5" w:fontKey="{81329947-7303-4876-B0F9-E7595669D923}"/>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FDB39103-9558-428D-885A-3DF53C74E6A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uzeile"/>
      <w:tabs>
        <w:tab w:val="left" w:pos="3068"/>
      </w:tabs>
    </w:pPr>
    <w:r>
      <w:rPr>
        <w:noProof/>
        <w:lang w:val="en-US"/>
      </w:rPr>
      <w:drawing>
        <wp:anchor distT="0" distB="0" distL="114300" distR="114300" simplePos="0" relativeHeight="251673600"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B4CAA" w14:textId="77777777" w:rsidR="004B3EE3" w:rsidRDefault="004B3EE3" w:rsidP="00CA1EB9">
      <w:pPr>
        <w:spacing w:line="240" w:lineRule="auto"/>
      </w:pPr>
      <w:r>
        <w:separator/>
      </w:r>
    </w:p>
  </w:footnote>
  <w:footnote w:type="continuationSeparator" w:id="0">
    <w:p w14:paraId="7391F092" w14:textId="77777777" w:rsidR="004B3EE3" w:rsidRDefault="004B3EE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324808" w:rsidRPr="008E5D5C" w:rsidRDefault="00324808" w:rsidP="008E5D5C">
    <w:pPr>
      <w:pStyle w:val="Kopfzeile"/>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6028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Kopfzeile"/>
    </w:pPr>
    <w:r>
      <w:fldChar w:fldCharType="begin"/>
    </w:r>
    <w:r>
      <w:instrText xml:space="preserve"> PAGE  \* Arabic  \* MERGEFORMAT </w:instrText>
    </w:r>
    <w:r>
      <w:fldChar w:fldCharType="separate"/>
    </w:r>
    <w:r>
      <w:rPr>
        <w:noProof/>
      </w:rPr>
      <w:t>2</w:t>
    </w:r>
    <w:r>
      <w:fldChar w:fldCharType="end"/>
    </w:r>
    <w:r>
      <w:t>/</w:t>
    </w:r>
    <w:fldSimple w:instr="NUMPAGES  \* Arabic  \* MERGEFORMAT">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42B8EADC" w:rsidR="00324808" w:rsidRPr="008E5D5C" w:rsidRDefault="00324808" w:rsidP="008E5D5C">
    <w:pPr>
      <w:pStyle w:val="Kopfzeile"/>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56192"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8E5D5C" w:rsidRDefault="00324808" w:rsidP="008E5D5C">
    <w:pPr>
      <w:pStyle w:val="Kopfzeile"/>
    </w:pPr>
    <w:r>
      <w:fldChar w:fldCharType="begin"/>
    </w:r>
    <w:r>
      <w:instrText xml:space="preserve"> PAGE  \* Arabic  \* MERGEFORMAT </w:instrText>
    </w:r>
    <w:r>
      <w:fldChar w:fldCharType="separate"/>
    </w:r>
    <w:r>
      <w:rPr>
        <w:noProof/>
      </w:rPr>
      <w:t>1</w:t>
    </w:r>
    <w:r>
      <w:fldChar w:fldCharType="end"/>
    </w:r>
    <w:r>
      <w:t>/</w:t>
    </w:r>
    <w:fldSimple w:instr="NUMPAGES  \* Arabic  \* MERGEFORMAT">
      <w:r>
        <w:rPr>
          <w:noProof/>
        </w:rPr>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5"/>
  </w:num>
  <w:num w:numId="2" w16cid:durableId="1646861246">
    <w:abstractNumId w:val="2"/>
  </w:num>
  <w:num w:numId="3" w16cid:durableId="2046832177">
    <w:abstractNumId w:val="21"/>
  </w:num>
  <w:num w:numId="4" w16cid:durableId="215436697">
    <w:abstractNumId w:val="4"/>
  </w:num>
  <w:num w:numId="5" w16cid:durableId="1942447107">
    <w:abstractNumId w:val="17"/>
  </w:num>
  <w:num w:numId="6" w16cid:durableId="320039632">
    <w:abstractNumId w:val="8"/>
  </w:num>
  <w:num w:numId="7" w16cid:durableId="992101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1"/>
  </w:num>
  <w:num w:numId="9" w16cid:durableId="20396763">
    <w:abstractNumId w:val="13"/>
  </w:num>
  <w:num w:numId="10" w16cid:durableId="1950772919">
    <w:abstractNumId w:val="0"/>
  </w:num>
  <w:num w:numId="11" w16cid:durableId="388189607">
    <w:abstractNumId w:val="6"/>
  </w:num>
  <w:num w:numId="12" w16cid:durableId="1435444913">
    <w:abstractNumId w:val="14"/>
  </w:num>
  <w:num w:numId="13" w16cid:durableId="522667553">
    <w:abstractNumId w:val="20"/>
  </w:num>
  <w:num w:numId="14" w16cid:durableId="440077406">
    <w:abstractNumId w:val="3"/>
  </w:num>
  <w:num w:numId="15" w16cid:durableId="1511288957">
    <w:abstractNumId w:val="15"/>
  </w:num>
  <w:num w:numId="16" w16cid:durableId="1942881212">
    <w:abstractNumId w:val="10"/>
  </w:num>
  <w:num w:numId="17" w16cid:durableId="1225988470">
    <w:abstractNumId w:val="9"/>
  </w:num>
  <w:num w:numId="18" w16cid:durableId="429207705">
    <w:abstractNumId w:val="7"/>
  </w:num>
  <w:num w:numId="19" w16cid:durableId="331567409">
    <w:abstractNumId w:val="11"/>
  </w:num>
  <w:num w:numId="20" w16cid:durableId="1264610990">
    <w:abstractNumId w:val="12"/>
  </w:num>
  <w:num w:numId="21" w16cid:durableId="1074621090">
    <w:abstractNumId w:val="16"/>
  </w:num>
  <w:num w:numId="22" w16cid:durableId="291522044">
    <w:abstractNumId w:val="19"/>
  </w:num>
  <w:num w:numId="23" w16cid:durableId="614094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5CEA"/>
    <w:rsid w:val="00007BB7"/>
    <w:rsid w:val="00010568"/>
    <w:rsid w:val="0001121F"/>
    <w:rsid w:val="000134D7"/>
    <w:rsid w:val="00013BE5"/>
    <w:rsid w:val="00014BCA"/>
    <w:rsid w:val="0001617F"/>
    <w:rsid w:val="0001632B"/>
    <w:rsid w:val="0001676E"/>
    <w:rsid w:val="00021722"/>
    <w:rsid w:val="000235F6"/>
    <w:rsid w:val="000243F8"/>
    <w:rsid w:val="00031695"/>
    <w:rsid w:val="00032C14"/>
    <w:rsid w:val="00034424"/>
    <w:rsid w:val="00035A74"/>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B16C2"/>
    <w:rsid w:val="000B32B9"/>
    <w:rsid w:val="000C07FC"/>
    <w:rsid w:val="000C1C9D"/>
    <w:rsid w:val="000C3C6E"/>
    <w:rsid w:val="000D07C3"/>
    <w:rsid w:val="000D0A19"/>
    <w:rsid w:val="000D27D7"/>
    <w:rsid w:val="000E14DC"/>
    <w:rsid w:val="000E2544"/>
    <w:rsid w:val="000E2869"/>
    <w:rsid w:val="000E2DCD"/>
    <w:rsid w:val="000E558A"/>
    <w:rsid w:val="000E735B"/>
    <w:rsid w:val="000E7A92"/>
    <w:rsid w:val="000F003F"/>
    <w:rsid w:val="000F0523"/>
    <w:rsid w:val="000F0A91"/>
    <w:rsid w:val="000F1105"/>
    <w:rsid w:val="000F1B7D"/>
    <w:rsid w:val="000F311E"/>
    <w:rsid w:val="000F51B6"/>
    <w:rsid w:val="000F712D"/>
    <w:rsid w:val="000F7E49"/>
    <w:rsid w:val="00100EE1"/>
    <w:rsid w:val="001030EE"/>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BE1"/>
    <w:rsid w:val="00186350"/>
    <w:rsid w:val="0019570D"/>
    <w:rsid w:val="0019613F"/>
    <w:rsid w:val="00196190"/>
    <w:rsid w:val="00196886"/>
    <w:rsid w:val="00196BDC"/>
    <w:rsid w:val="00197815"/>
    <w:rsid w:val="001A1453"/>
    <w:rsid w:val="001A18C6"/>
    <w:rsid w:val="001A5A7D"/>
    <w:rsid w:val="001A6ABB"/>
    <w:rsid w:val="001A6D46"/>
    <w:rsid w:val="001A6DF3"/>
    <w:rsid w:val="001B46A8"/>
    <w:rsid w:val="001B4B52"/>
    <w:rsid w:val="001B503F"/>
    <w:rsid w:val="001B6419"/>
    <w:rsid w:val="001B6B94"/>
    <w:rsid w:val="001B7054"/>
    <w:rsid w:val="001C00CF"/>
    <w:rsid w:val="001C364F"/>
    <w:rsid w:val="001C63D8"/>
    <w:rsid w:val="001C7655"/>
    <w:rsid w:val="001C7E14"/>
    <w:rsid w:val="001D09BE"/>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10160"/>
    <w:rsid w:val="0021229B"/>
    <w:rsid w:val="00213B6E"/>
    <w:rsid w:val="00214801"/>
    <w:rsid w:val="00215E87"/>
    <w:rsid w:val="002206C4"/>
    <w:rsid w:val="00222C39"/>
    <w:rsid w:val="00224A1D"/>
    <w:rsid w:val="00225A83"/>
    <w:rsid w:val="002264AF"/>
    <w:rsid w:val="0023030F"/>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C7D"/>
    <w:rsid w:val="00257E72"/>
    <w:rsid w:val="00261AE3"/>
    <w:rsid w:val="00262172"/>
    <w:rsid w:val="002628F4"/>
    <w:rsid w:val="00263E6A"/>
    <w:rsid w:val="002663B0"/>
    <w:rsid w:val="00266858"/>
    <w:rsid w:val="00267D2D"/>
    <w:rsid w:val="00270B4A"/>
    <w:rsid w:val="002730C4"/>
    <w:rsid w:val="00274323"/>
    <w:rsid w:val="00280603"/>
    <w:rsid w:val="00282A73"/>
    <w:rsid w:val="00282A8D"/>
    <w:rsid w:val="002834AA"/>
    <w:rsid w:val="00284363"/>
    <w:rsid w:val="002849F1"/>
    <w:rsid w:val="002856C8"/>
    <w:rsid w:val="00286F89"/>
    <w:rsid w:val="002917A2"/>
    <w:rsid w:val="00294206"/>
    <w:rsid w:val="002A0160"/>
    <w:rsid w:val="002A24D0"/>
    <w:rsid w:val="002A34ED"/>
    <w:rsid w:val="002A49A7"/>
    <w:rsid w:val="002A54F5"/>
    <w:rsid w:val="002B14F8"/>
    <w:rsid w:val="002B1E22"/>
    <w:rsid w:val="002B228B"/>
    <w:rsid w:val="002B2C0C"/>
    <w:rsid w:val="002B309D"/>
    <w:rsid w:val="002B357B"/>
    <w:rsid w:val="002B4D35"/>
    <w:rsid w:val="002B56E7"/>
    <w:rsid w:val="002B7498"/>
    <w:rsid w:val="002C10B6"/>
    <w:rsid w:val="002C141A"/>
    <w:rsid w:val="002C4738"/>
    <w:rsid w:val="002C5251"/>
    <w:rsid w:val="002C6F4D"/>
    <w:rsid w:val="002C7064"/>
    <w:rsid w:val="002D11A8"/>
    <w:rsid w:val="002D1237"/>
    <w:rsid w:val="002D495C"/>
    <w:rsid w:val="002D6BD2"/>
    <w:rsid w:val="002E1879"/>
    <w:rsid w:val="002E2717"/>
    <w:rsid w:val="002E3E3C"/>
    <w:rsid w:val="002E5827"/>
    <w:rsid w:val="002E6AC4"/>
    <w:rsid w:val="002E7CBD"/>
    <w:rsid w:val="002F6C5E"/>
    <w:rsid w:val="00305B63"/>
    <w:rsid w:val="003079CC"/>
    <w:rsid w:val="00311C6F"/>
    <w:rsid w:val="003134C3"/>
    <w:rsid w:val="00320EA4"/>
    <w:rsid w:val="00320F5A"/>
    <w:rsid w:val="003222F5"/>
    <w:rsid w:val="00323587"/>
    <w:rsid w:val="00324808"/>
    <w:rsid w:val="00324859"/>
    <w:rsid w:val="00325EDC"/>
    <w:rsid w:val="00326FB8"/>
    <w:rsid w:val="003275FC"/>
    <w:rsid w:val="00330111"/>
    <w:rsid w:val="003330DE"/>
    <w:rsid w:val="00334CD0"/>
    <w:rsid w:val="00337412"/>
    <w:rsid w:val="00337729"/>
    <w:rsid w:val="00346D4C"/>
    <w:rsid w:val="003477FA"/>
    <w:rsid w:val="00347E60"/>
    <w:rsid w:val="00350556"/>
    <w:rsid w:val="00351B40"/>
    <w:rsid w:val="003524A7"/>
    <w:rsid w:val="00354AF9"/>
    <w:rsid w:val="00355A94"/>
    <w:rsid w:val="003616CF"/>
    <w:rsid w:val="00362262"/>
    <w:rsid w:val="0036480A"/>
    <w:rsid w:val="00364D9F"/>
    <w:rsid w:val="003654ED"/>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2136"/>
    <w:rsid w:val="0039411C"/>
    <w:rsid w:val="00394C88"/>
    <w:rsid w:val="00394E13"/>
    <w:rsid w:val="003A0BE8"/>
    <w:rsid w:val="003A26C2"/>
    <w:rsid w:val="003A40D9"/>
    <w:rsid w:val="003A4922"/>
    <w:rsid w:val="003A4C27"/>
    <w:rsid w:val="003A4F0F"/>
    <w:rsid w:val="003A649F"/>
    <w:rsid w:val="003A75CE"/>
    <w:rsid w:val="003A78E3"/>
    <w:rsid w:val="003B085A"/>
    <w:rsid w:val="003B2F6C"/>
    <w:rsid w:val="003B6F65"/>
    <w:rsid w:val="003C29A2"/>
    <w:rsid w:val="003C4DFB"/>
    <w:rsid w:val="003C59A5"/>
    <w:rsid w:val="003C5BCC"/>
    <w:rsid w:val="003D06A1"/>
    <w:rsid w:val="003D20E7"/>
    <w:rsid w:val="003D2DCD"/>
    <w:rsid w:val="003E0005"/>
    <w:rsid w:val="003E1297"/>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2638"/>
    <w:rsid w:val="00423F36"/>
    <w:rsid w:val="004247A0"/>
    <w:rsid w:val="004258A9"/>
    <w:rsid w:val="00431785"/>
    <w:rsid w:val="004332C4"/>
    <w:rsid w:val="004336A3"/>
    <w:rsid w:val="0043430D"/>
    <w:rsid w:val="004360BC"/>
    <w:rsid w:val="004376A6"/>
    <w:rsid w:val="00442551"/>
    <w:rsid w:val="0044601C"/>
    <w:rsid w:val="00446424"/>
    <w:rsid w:val="0045090B"/>
    <w:rsid w:val="00450FE3"/>
    <w:rsid w:val="004510F7"/>
    <w:rsid w:val="00451F9E"/>
    <w:rsid w:val="00453B3E"/>
    <w:rsid w:val="004555C1"/>
    <w:rsid w:val="00456CAC"/>
    <w:rsid w:val="00457DFD"/>
    <w:rsid w:val="0046107D"/>
    <w:rsid w:val="00462AE9"/>
    <w:rsid w:val="004675B8"/>
    <w:rsid w:val="004744AB"/>
    <w:rsid w:val="00474E4B"/>
    <w:rsid w:val="004850F3"/>
    <w:rsid w:val="00486075"/>
    <w:rsid w:val="00486C86"/>
    <w:rsid w:val="00490C42"/>
    <w:rsid w:val="004A0F3A"/>
    <w:rsid w:val="004A374C"/>
    <w:rsid w:val="004A40F5"/>
    <w:rsid w:val="004B3EE3"/>
    <w:rsid w:val="004B4B5B"/>
    <w:rsid w:val="004B5DF2"/>
    <w:rsid w:val="004C00DA"/>
    <w:rsid w:val="004C3017"/>
    <w:rsid w:val="004C3350"/>
    <w:rsid w:val="004C4379"/>
    <w:rsid w:val="004C4C90"/>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79CB"/>
    <w:rsid w:val="00500E07"/>
    <w:rsid w:val="00503BE9"/>
    <w:rsid w:val="00504A34"/>
    <w:rsid w:val="00505486"/>
    <w:rsid w:val="00505597"/>
    <w:rsid w:val="0050669D"/>
    <w:rsid w:val="00506AC2"/>
    <w:rsid w:val="00507935"/>
    <w:rsid w:val="00507C02"/>
    <w:rsid w:val="005124E6"/>
    <w:rsid w:val="00512E73"/>
    <w:rsid w:val="0051335A"/>
    <w:rsid w:val="00515302"/>
    <w:rsid w:val="00516431"/>
    <w:rsid w:val="00522A1D"/>
    <w:rsid w:val="00523995"/>
    <w:rsid w:val="0052510B"/>
    <w:rsid w:val="00527761"/>
    <w:rsid w:val="005318F3"/>
    <w:rsid w:val="005327DB"/>
    <w:rsid w:val="00532E74"/>
    <w:rsid w:val="00533FD0"/>
    <w:rsid w:val="00535529"/>
    <w:rsid w:val="00535E0F"/>
    <w:rsid w:val="00536203"/>
    <w:rsid w:val="00536238"/>
    <w:rsid w:val="00536A05"/>
    <w:rsid w:val="00540827"/>
    <w:rsid w:val="00541F4C"/>
    <w:rsid w:val="00542135"/>
    <w:rsid w:val="005430FE"/>
    <w:rsid w:val="005438AB"/>
    <w:rsid w:val="00545A12"/>
    <w:rsid w:val="00546CED"/>
    <w:rsid w:val="00547090"/>
    <w:rsid w:val="005522DB"/>
    <w:rsid w:val="00554321"/>
    <w:rsid w:val="00554331"/>
    <w:rsid w:val="00554E65"/>
    <w:rsid w:val="00556E6D"/>
    <w:rsid w:val="00560020"/>
    <w:rsid w:val="00560FAB"/>
    <w:rsid w:val="00561A8C"/>
    <w:rsid w:val="00562237"/>
    <w:rsid w:val="00562E73"/>
    <w:rsid w:val="00565E6F"/>
    <w:rsid w:val="00572758"/>
    <w:rsid w:val="00572E18"/>
    <w:rsid w:val="005735C2"/>
    <w:rsid w:val="005737AA"/>
    <w:rsid w:val="005745F0"/>
    <w:rsid w:val="00574AC2"/>
    <w:rsid w:val="00574BF2"/>
    <w:rsid w:val="00576039"/>
    <w:rsid w:val="00576746"/>
    <w:rsid w:val="005775E9"/>
    <w:rsid w:val="00580709"/>
    <w:rsid w:val="00581015"/>
    <w:rsid w:val="00583AAC"/>
    <w:rsid w:val="00584432"/>
    <w:rsid w:val="00584491"/>
    <w:rsid w:val="00584E31"/>
    <w:rsid w:val="005853C0"/>
    <w:rsid w:val="005855F6"/>
    <w:rsid w:val="00585911"/>
    <w:rsid w:val="00587BEB"/>
    <w:rsid w:val="005969BF"/>
    <w:rsid w:val="005A009C"/>
    <w:rsid w:val="005A0B2C"/>
    <w:rsid w:val="005A1341"/>
    <w:rsid w:val="005A29D1"/>
    <w:rsid w:val="005A3459"/>
    <w:rsid w:val="005B0260"/>
    <w:rsid w:val="005B18BE"/>
    <w:rsid w:val="005B510A"/>
    <w:rsid w:val="005C1F67"/>
    <w:rsid w:val="005C2339"/>
    <w:rsid w:val="005C346B"/>
    <w:rsid w:val="005C40E7"/>
    <w:rsid w:val="005C5F30"/>
    <w:rsid w:val="005C61ED"/>
    <w:rsid w:val="005C698C"/>
    <w:rsid w:val="005C6E3D"/>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226C2"/>
    <w:rsid w:val="0062293A"/>
    <w:rsid w:val="00626469"/>
    <w:rsid w:val="00627B1F"/>
    <w:rsid w:val="00631B22"/>
    <w:rsid w:val="00633157"/>
    <w:rsid w:val="00633754"/>
    <w:rsid w:val="0063731D"/>
    <w:rsid w:val="006428E8"/>
    <w:rsid w:val="00642E89"/>
    <w:rsid w:val="00643EC2"/>
    <w:rsid w:val="00643F2B"/>
    <w:rsid w:val="00645368"/>
    <w:rsid w:val="006478D9"/>
    <w:rsid w:val="006502F1"/>
    <w:rsid w:val="006519BC"/>
    <w:rsid w:val="006626CC"/>
    <w:rsid w:val="00662BB7"/>
    <w:rsid w:val="00663812"/>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3E15"/>
    <w:rsid w:val="006F5634"/>
    <w:rsid w:val="00701A09"/>
    <w:rsid w:val="0070339F"/>
    <w:rsid w:val="00703EC0"/>
    <w:rsid w:val="00704FBB"/>
    <w:rsid w:val="00711B05"/>
    <w:rsid w:val="00713160"/>
    <w:rsid w:val="0071422C"/>
    <w:rsid w:val="00714695"/>
    <w:rsid w:val="007155FA"/>
    <w:rsid w:val="00720C00"/>
    <w:rsid w:val="00723055"/>
    <w:rsid w:val="007237E9"/>
    <w:rsid w:val="00724E7B"/>
    <w:rsid w:val="00730716"/>
    <w:rsid w:val="007321DA"/>
    <w:rsid w:val="00732430"/>
    <w:rsid w:val="00732897"/>
    <w:rsid w:val="007338E4"/>
    <w:rsid w:val="00733FA9"/>
    <w:rsid w:val="0073498E"/>
    <w:rsid w:val="0073722D"/>
    <w:rsid w:val="00737B01"/>
    <w:rsid w:val="00740D3A"/>
    <w:rsid w:val="00740F42"/>
    <w:rsid w:val="00742D25"/>
    <w:rsid w:val="0075529A"/>
    <w:rsid w:val="007607F1"/>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8066D"/>
    <w:rsid w:val="007813E9"/>
    <w:rsid w:val="00782317"/>
    <w:rsid w:val="007834E1"/>
    <w:rsid w:val="00785695"/>
    <w:rsid w:val="00786EA4"/>
    <w:rsid w:val="0079263F"/>
    <w:rsid w:val="00796EF7"/>
    <w:rsid w:val="007A071C"/>
    <w:rsid w:val="007A0C84"/>
    <w:rsid w:val="007A2D75"/>
    <w:rsid w:val="007A53BD"/>
    <w:rsid w:val="007A5DEA"/>
    <w:rsid w:val="007A5F92"/>
    <w:rsid w:val="007A642B"/>
    <w:rsid w:val="007B0147"/>
    <w:rsid w:val="007B3C94"/>
    <w:rsid w:val="007B4E6C"/>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E03E6"/>
    <w:rsid w:val="007E304A"/>
    <w:rsid w:val="007E3807"/>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BAE"/>
    <w:rsid w:val="00812113"/>
    <w:rsid w:val="0081434A"/>
    <w:rsid w:val="008153F8"/>
    <w:rsid w:val="00815861"/>
    <w:rsid w:val="00822591"/>
    <w:rsid w:val="0082648A"/>
    <w:rsid w:val="00826B6A"/>
    <w:rsid w:val="00826BC7"/>
    <w:rsid w:val="008309B5"/>
    <w:rsid w:val="0083215E"/>
    <w:rsid w:val="00834966"/>
    <w:rsid w:val="00835C42"/>
    <w:rsid w:val="00835C5B"/>
    <w:rsid w:val="00842874"/>
    <w:rsid w:val="00842A37"/>
    <w:rsid w:val="00842A7D"/>
    <w:rsid w:val="00850503"/>
    <w:rsid w:val="008514C4"/>
    <w:rsid w:val="008521C4"/>
    <w:rsid w:val="0085476F"/>
    <w:rsid w:val="0085561B"/>
    <w:rsid w:val="00856149"/>
    <w:rsid w:val="0085705E"/>
    <w:rsid w:val="00857FDC"/>
    <w:rsid w:val="0086153C"/>
    <w:rsid w:val="0086160E"/>
    <w:rsid w:val="00861C22"/>
    <w:rsid w:val="00861D34"/>
    <w:rsid w:val="00862AF2"/>
    <w:rsid w:val="0086497A"/>
    <w:rsid w:val="00864FA6"/>
    <w:rsid w:val="00867A15"/>
    <w:rsid w:val="00872518"/>
    <w:rsid w:val="00872FC5"/>
    <w:rsid w:val="00873628"/>
    <w:rsid w:val="0087566E"/>
    <w:rsid w:val="0087681E"/>
    <w:rsid w:val="0087735B"/>
    <w:rsid w:val="00880B94"/>
    <w:rsid w:val="00880BFE"/>
    <w:rsid w:val="0088387D"/>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CC7"/>
    <w:rsid w:val="008B1581"/>
    <w:rsid w:val="008B302E"/>
    <w:rsid w:val="008B3DD9"/>
    <w:rsid w:val="008B4CAF"/>
    <w:rsid w:val="008B54DB"/>
    <w:rsid w:val="008B5C48"/>
    <w:rsid w:val="008B7F64"/>
    <w:rsid w:val="008C067C"/>
    <w:rsid w:val="008C155C"/>
    <w:rsid w:val="008D3436"/>
    <w:rsid w:val="008D372F"/>
    <w:rsid w:val="008D4754"/>
    <w:rsid w:val="008D5B56"/>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3D0C"/>
    <w:rsid w:val="008F559F"/>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A9"/>
    <w:rsid w:val="00932578"/>
    <w:rsid w:val="00937175"/>
    <w:rsid w:val="009417EB"/>
    <w:rsid w:val="0094247D"/>
    <w:rsid w:val="009430C4"/>
    <w:rsid w:val="009431C2"/>
    <w:rsid w:val="00945E93"/>
    <w:rsid w:val="00946B67"/>
    <w:rsid w:val="00952155"/>
    <w:rsid w:val="0095341C"/>
    <w:rsid w:val="00956166"/>
    <w:rsid w:val="0095658A"/>
    <w:rsid w:val="00957B9D"/>
    <w:rsid w:val="009608D0"/>
    <w:rsid w:val="00962054"/>
    <w:rsid w:val="00963927"/>
    <w:rsid w:val="0096404E"/>
    <w:rsid w:val="00964682"/>
    <w:rsid w:val="0097052A"/>
    <w:rsid w:val="0097112C"/>
    <w:rsid w:val="00975170"/>
    <w:rsid w:val="0097538C"/>
    <w:rsid w:val="00977493"/>
    <w:rsid w:val="0098150B"/>
    <w:rsid w:val="00984598"/>
    <w:rsid w:val="00984DD8"/>
    <w:rsid w:val="009869D4"/>
    <w:rsid w:val="009871A4"/>
    <w:rsid w:val="00987BB9"/>
    <w:rsid w:val="00991BEB"/>
    <w:rsid w:val="0099296E"/>
    <w:rsid w:val="00992975"/>
    <w:rsid w:val="00992A12"/>
    <w:rsid w:val="00994054"/>
    <w:rsid w:val="009963F8"/>
    <w:rsid w:val="00996691"/>
    <w:rsid w:val="009973DF"/>
    <w:rsid w:val="00997A82"/>
    <w:rsid w:val="009A0974"/>
    <w:rsid w:val="009A7A23"/>
    <w:rsid w:val="009B0D27"/>
    <w:rsid w:val="009B2A56"/>
    <w:rsid w:val="009B39CA"/>
    <w:rsid w:val="009B3EDB"/>
    <w:rsid w:val="009B6BB2"/>
    <w:rsid w:val="009B7FBE"/>
    <w:rsid w:val="009C1012"/>
    <w:rsid w:val="009C323E"/>
    <w:rsid w:val="009C45A2"/>
    <w:rsid w:val="009C638A"/>
    <w:rsid w:val="009C761B"/>
    <w:rsid w:val="009D0077"/>
    <w:rsid w:val="009D1CB7"/>
    <w:rsid w:val="009D3419"/>
    <w:rsid w:val="009D47AF"/>
    <w:rsid w:val="009D6AD5"/>
    <w:rsid w:val="009D79D0"/>
    <w:rsid w:val="009E27A6"/>
    <w:rsid w:val="009E3461"/>
    <w:rsid w:val="009E3E90"/>
    <w:rsid w:val="009E7A10"/>
    <w:rsid w:val="009F136E"/>
    <w:rsid w:val="009F3673"/>
    <w:rsid w:val="009F7EAC"/>
    <w:rsid w:val="00A01336"/>
    <w:rsid w:val="00A02C88"/>
    <w:rsid w:val="00A06005"/>
    <w:rsid w:val="00A06726"/>
    <w:rsid w:val="00A06A34"/>
    <w:rsid w:val="00A079C0"/>
    <w:rsid w:val="00A07A2E"/>
    <w:rsid w:val="00A10D64"/>
    <w:rsid w:val="00A10E2A"/>
    <w:rsid w:val="00A110E4"/>
    <w:rsid w:val="00A11584"/>
    <w:rsid w:val="00A12801"/>
    <w:rsid w:val="00A12B5A"/>
    <w:rsid w:val="00A138E6"/>
    <w:rsid w:val="00A14526"/>
    <w:rsid w:val="00A1701D"/>
    <w:rsid w:val="00A17107"/>
    <w:rsid w:val="00A22CED"/>
    <w:rsid w:val="00A26180"/>
    <w:rsid w:val="00A26B3B"/>
    <w:rsid w:val="00A325C4"/>
    <w:rsid w:val="00A34699"/>
    <w:rsid w:val="00A36938"/>
    <w:rsid w:val="00A36C6A"/>
    <w:rsid w:val="00A37809"/>
    <w:rsid w:val="00A40098"/>
    <w:rsid w:val="00A425D9"/>
    <w:rsid w:val="00A42EB8"/>
    <w:rsid w:val="00A4309A"/>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80512"/>
    <w:rsid w:val="00A80575"/>
    <w:rsid w:val="00A8155F"/>
    <w:rsid w:val="00A82AC2"/>
    <w:rsid w:val="00A84B2B"/>
    <w:rsid w:val="00A853A7"/>
    <w:rsid w:val="00A8551F"/>
    <w:rsid w:val="00A87EA4"/>
    <w:rsid w:val="00A9144B"/>
    <w:rsid w:val="00A92F4F"/>
    <w:rsid w:val="00A935FC"/>
    <w:rsid w:val="00A95584"/>
    <w:rsid w:val="00A95B35"/>
    <w:rsid w:val="00A9625E"/>
    <w:rsid w:val="00A9749F"/>
    <w:rsid w:val="00AA0D3F"/>
    <w:rsid w:val="00AA1DB9"/>
    <w:rsid w:val="00AA4F06"/>
    <w:rsid w:val="00AA6233"/>
    <w:rsid w:val="00AA703E"/>
    <w:rsid w:val="00AB0C5A"/>
    <w:rsid w:val="00AB1A73"/>
    <w:rsid w:val="00AB3D45"/>
    <w:rsid w:val="00AB48ED"/>
    <w:rsid w:val="00AB5767"/>
    <w:rsid w:val="00AB6655"/>
    <w:rsid w:val="00AB6A70"/>
    <w:rsid w:val="00AC1205"/>
    <w:rsid w:val="00AC1CAF"/>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60B1"/>
    <w:rsid w:val="00B03042"/>
    <w:rsid w:val="00B04067"/>
    <w:rsid w:val="00B0525D"/>
    <w:rsid w:val="00B055CC"/>
    <w:rsid w:val="00B05B29"/>
    <w:rsid w:val="00B069D9"/>
    <w:rsid w:val="00B06B26"/>
    <w:rsid w:val="00B06EAE"/>
    <w:rsid w:val="00B13700"/>
    <w:rsid w:val="00B13D27"/>
    <w:rsid w:val="00B13E99"/>
    <w:rsid w:val="00B17689"/>
    <w:rsid w:val="00B2032E"/>
    <w:rsid w:val="00B20E88"/>
    <w:rsid w:val="00B21D9D"/>
    <w:rsid w:val="00B2342E"/>
    <w:rsid w:val="00B25453"/>
    <w:rsid w:val="00B2607F"/>
    <w:rsid w:val="00B30AE0"/>
    <w:rsid w:val="00B3544D"/>
    <w:rsid w:val="00B3748D"/>
    <w:rsid w:val="00B4363F"/>
    <w:rsid w:val="00B476AD"/>
    <w:rsid w:val="00B50D66"/>
    <w:rsid w:val="00B5217E"/>
    <w:rsid w:val="00B52691"/>
    <w:rsid w:val="00B54653"/>
    <w:rsid w:val="00B56D8B"/>
    <w:rsid w:val="00B5748B"/>
    <w:rsid w:val="00B6096F"/>
    <w:rsid w:val="00B658A8"/>
    <w:rsid w:val="00B66775"/>
    <w:rsid w:val="00B701F7"/>
    <w:rsid w:val="00B74CE0"/>
    <w:rsid w:val="00B76701"/>
    <w:rsid w:val="00B76B99"/>
    <w:rsid w:val="00B77E8D"/>
    <w:rsid w:val="00B816FE"/>
    <w:rsid w:val="00B837A4"/>
    <w:rsid w:val="00B843F1"/>
    <w:rsid w:val="00B85593"/>
    <w:rsid w:val="00B8668C"/>
    <w:rsid w:val="00B917F6"/>
    <w:rsid w:val="00B91E68"/>
    <w:rsid w:val="00B93A8C"/>
    <w:rsid w:val="00B94486"/>
    <w:rsid w:val="00B9451E"/>
    <w:rsid w:val="00B956FB"/>
    <w:rsid w:val="00B96AD3"/>
    <w:rsid w:val="00B979BA"/>
    <w:rsid w:val="00B97D0D"/>
    <w:rsid w:val="00B97F45"/>
    <w:rsid w:val="00BA2C99"/>
    <w:rsid w:val="00BA2DF9"/>
    <w:rsid w:val="00BA36D4"/>
    <w:rsid w:val="00BA68D9"/>
    <w:rsid w:val="00BA6A0B"/>
    <w:rsid w:val="00BA720D"/>
    <w:rsid w:val="00BB077C"/>
    <w:rsid w:val="00BB0988"/>
    <w:rsid w:val="00BB16BE"/>
    <w:rsid w:val="00BB1A76"/>
    <w:rsid w:val="00BB5FC9"/>
    <w:rsid w:val="00BB6C23"/>
    <w:rsid w:val="00BC01B7"/>
    <w:rsid w:val="00BC0F26"/>
    <w:rsid w:val="00BC121A"/>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F8D"/>
    <w:rsid w:val="00BF6FEE"/>
    <w:rsid w:val="00BF7140"/>
    <w:rsid w:val="00BF7D6F"/>
    <w:rsid w:val="00C02462"/>
    <w:rsid w:val="00C02C6E"/>
    <w:rsid w:val="00C02DCD"/>
    <w:rsid w:val="00C035A6"/>
    <w:rsid w:val="00C0425D"/>
    <w:rsid w:val="00C04E86"/>
    <w:rsid w:val="00C051BF"/>
    <w:rsid w:val="00C07CD9"/>
    <w:rsid w:val="00C10489"/>
    <w:rsid w:val="00C143AC"/>
    <w:rsid w:val="00C151DE"/>
    <w:rsid w:val="00C15A4D"/>
    <w:rsid w:val="00C16707"/>
    <w:rsid w:val="00C20AE4"/>
    <w:rsid w:val="00C20B7F"/>
    <w:rsid w:val="00C233E5"/>
    <w:rsid w:val="00C244B5"/>
    <w:rsid w:val="00C24DAB"/>
    <w:rsid w:val="00C264BE"/>
    <w:rsid w:val="00C27458"/>
    <w:rsid w:val="00C30400"/>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1F26"/>
    <w:rsid w:val="00C5286F"/>
    <w:rsid w:val="00C53FE3"/>
    <w:rsid w:val="00C5482F"/>
    <w:rsid w:val="00C54A26"/>
    <w:rsid w:val="00C57B2A"/>
    <w:rsid w:val="00C601AC"/>
    <w:rsid w:val="00C64EFC"/>
    <w:rsid w:val="00C65C73"/>
    <w:rsid w:val="00C66339"/>
    <w:rsid w:val="00C73A94"/>
    <w:rsid w:val="00C74117"/>
    <w:rsid w:val="00C75488"/>
    <w:rsid w:val="00C76D79"/>
    <w:rsid w:val="00C77D48"/>
    <w:rsid w:val="00C8099E"/>
    <w:rsid w:val="00C839D3"/>
    <w:rsid w:val="00C85083"/>
    <w:rsid w:val="00C8546B"/>
    <w:rsid w:val="00C91ACD"/>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BC5"/>
    <w:rsid w:val="00CF0E31"/>
    <w:rsid w:val="00CF35D0"/>
    <w:rsid w:val="00CF4940"/>
    <w:rsid w:val="00CF55F6"/>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2EA6"/>
    <w:rsid w:val="00D245A7"/>
    <w:rsid w:val="00D25D6A"/>
    <w:rsid w:val="00D25F97"/>
    <w:rsid w:val="00D27D88"/>
    <w:rsid w:val="00D35469"/>
    <w:rsid w:val="00D371A8"/>
    <w:rsid w:val="00D37825"/>
    <w:rsid w:val="00D37A55"/>
    <w:rsid w:val="00D446D4"/>
    <w:rsid w:val="00D44A1A"/>
    <w:rsid w:val="00D460AE"/>
    <w:rsid w:val="00D465F2"/>
    <w:rsid w:val="00D4710A"/>
    <w:rsid w:val="00D47A9A"/>
    <w:rsid w:val="00D5425B"/>
    <w:rsid w:val="00D5457A"/>
    <w:rsid w:val="00D558DF"/>
    <w:rsid w:val="00D55C1B"/>
    <w:rsid w:val="00D56151"/>
    <w:rsid w:val="00D57D59"/>
    <w:rsid w:val="00D62E03"/>
    <w:rsid w:val="00D644ED"/>
    <w:rsid w:val="00D65C76"/>
    <w:rsid w:val="00D66D44"/>
    <w:rsid w:val="00D72D96"/>
    <w:rsid w:val="00D73612"/>
    <w:rsid w:val="00D80A6A"/>
    <w:rsid w:val="00D80B51"/>
    <w:rsid w:val="00D8315B"/>
    <w:rsid w:val="00D843A0"/>
    <w:rsid w:val="00D848EF"/>
    <w:rsid w:val="00D866B6"/>
    <w:rsid w:val="00D9246A"/>
    <w:rsid w:val="00D94389"/>
    <w:rsid w:val="00D95391"/>
    <w:rsid w:val="00D97B9A"/>
    <w:rsid w:val="00DA1339"/>
    <w:rsid w:val="00DA2132"/>
    <w:rsid w:val="00DA233F"/>
    <w:rsid w:val="00DA5CB2"/>
    <w:rsid w:val="00DA6AE5"/>
    <w:rsid w:val="00DA6C29"/>
    <w:rsid w:val="00DA75B1"/>
    <w:rsid w:val="00DA7CA1"/>
    <w:rsid w:val="00DB4CA1"/>
    <w:rsid w:val="00DB569D"/>
    <w:rsid w:val="00DB6903"/>
    <w:rsid w:val="00DC17E0"/>
    <w:rsid w:val="00DC69CF"/>
    <w:rsid w:val="00DC6E90"/>
    <w:rsid w:val="00DD2D4B"/>
    <w:rsid w:val="00DD67BB"/>
    <w:rsid w:val="00DD71EA"/>
    <w:rsid w:val="00DD7E59"/>
    <w:rsid w:val="00DE06A9"/>
    <w:rsid w:val="00DE2233"/>
    <w:rsid w:val="00DE3085"/>
    <w:rsid w:val="00DE36E4"/>
    <w:rsid w:val="00DF4F97"/>
    <w:rsid w:val="00DF53B8"/>
    <w:rsid w:val="00DF5534"/>
    <w:rsid w:val="00DF7B7B"/>
    <w:rsid w:val="00E00064"/>
    <w:rsid w:val="00E0006B"/>
    <w:rsid w:val="00E00140"/>
    <w:rsid w:val="00E01571"/>
    <w:rsid w:val="00E01A56"/>
    <w:rsid w:val="00E01A8A"/>
    <w:rsid w:val="00E01F66"/>
    <w:rsid w:val="00E03187"/>
    <w:rsid w:val="00E03E32"/>
    <w:rsid w:val="00E04293"/>
    <w:rsid w:val="00E0511C"/>
    <w:rsid w:val="00E059B3"/>
    <w:rsid w:val="00E111F2"/>
    <w:rsid w:val="00E12F8C"/>
    <w:rsid w:val="00E13D2B"/>
    <w:rsid w:val="00E155DE"/>
    <w:rsid w:val="00E159C3"/>
    <w:rsid w:val="00E170C0"/>
    <w:rsid w:val="00E178FB"/>
    <w:rsid w:val="00E207EB"/>
    <w:rsid w:val="00E2285F"/>
    <w:rsid w:val="00E233E0"/>
    <w:rsid w:val="00E24922"/>
    <w:rsid w:val="00E255D6"/>
    <w:rsid w:val="00E26CDA"/>
    <w:rsid w:val="00E2798A"/>
    <w:rsid w:val="00E32CED"/>
    <w:rsid w:val="00E346EF"/>
    <w:rsid w:val="00E353A8"/>
    <w:rsid w:val="00E36E64"/>
    <w:rsid w:val="00E3787E"/>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53C2"/>
    <w:rsid w:val="00E5792F"/>
    <w:rsid w:val="00E57E27"/>
    <w:rsid w:val="00E62809"/>
    <w:rsid w:val="00E6301A"/>
    <w:rsid w:val="00E631B7"/>
    <w:rsid w:val="00E63719"/>
    <w:rsid w:val="00E638BA"/>
    <w:rsid w:val="00E64067"/>
    <w:rsid w:val="00E65A3D"/>
    <w:rsid w:val="00E7221E"/>
    <w:rsid w:val="00E75E3B"/>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6084"/>
    <w:rsid w:val="00EB67AD"/>
    <w:rsid w:val="00EC2F3A"/>
    <w:rsid w:val="00EC4242"/>
    <w:rsid w:val="00EC4738"/>
    <w:rsid w:val="00EC50A5"/>
    <w:rsid w:val="00EC576E"/>
    <w:rsid w:val="00EC7B6F"/>
    <w:rsid w:val="00ED0012"/>
    <w:rsid w:val="00ED0659"/>
    <w:rsid w:val="00ED0D74"/>
    <w:rsid w:val="00ED2517"/>
    <w:rsid w:val="00ED5510"/>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5EE9"/>
    <w:rsid w:val="00EF7E86"/>
    <w:rsid w:val="00F00682"/>
    <w:rsid w:val="00F02C70"/>
    <w:rsid w:val="00F0413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55EA"/>
    <w:rsid w:val="00F36BA9"/>
    <w:rsid w:val="00F4039B"/>
    <w:rsid w:val="00F41998"/>
    <w:rsid w:val="00F43E67"/>
    <w:rsid w:val="00F443E5"/>
    <w:rsid w:val="00F45AA6"/>
    <w:rsid w:val="00F45F5C"/>
    <w:rsid w:val="00F4793F"/>
    <w:rsid w:val="00F47AA5"/>
    <w:rsid w:val="00F50560"/>
    <w:rsid w:val="00F50AAD"/>
    <w:rsid w:val="00F53653"/>
    <w:rsid w:val="00F53B56"/>
    <w:rsid w:val="00F54F29"/>
    <w:rsid w:val="00F563C4"/>
    <w:rsid w:val="00F57429"/>
    <w:rsid w:val="00F60D68"/>
    <w:rsid w:val="00F615F5"/>
    <w:rsid w:val="00F6270F"/>
    <w:rsid w:val="00F64842"/>
    <w:rsid w:val="00F66B17"/>
    <w:rsid w:val="00F704D0"/>
    <w:rsid w:val="00F708DF"/>
    <w:rsid w:val="00F71623"/>
    <w:rsid w:val="00F73E30"/>
    <w:rsid w:val="00F75316"/>
    <w:rsid w:val="00F80117"/>
    <w:rsid w:val="00F82719"/>
    <w:rsid w:val="00F829EA"/>
    <w:rsid w:val="00F83331"/>
    <w:rsid w:val="00F83D75"/>
    <w:rsid w:val="00F864A8"/>
    <w:rsid w:val="00F86E94"/>
    <w:rsid w:val="00F92E39"/>
    <w:rsid w:val="00F96136"/>
    <w:rsid w:val="00F97344"/>
    <w:rsid w:val="00F973D7"/>
    <w:rsid w:val="00F97B17"/>
    <w:rsid w:val="00F97E2B"/>
    <w:rsid w:val="00FA0620"/>
    <w:rsid w:val="00FA1779"/>
    <w:rsid w:val="00FA2634"/>
    <w:rsid w:val="00FA67F4"/>
    <w:rsid w:val="00FA7811"/>
    <w:rsid w:val="00FB055E"/>
    <w:rsid w:val="00FB0C19"/>
    <w:rsid w:val="00FB1E24"/>
    <w:rsid w:val="00FB2753"/>
    <w:rsid w:val="00FB30C0"/>
    <w:rsid w:val="00FB3BE1"/>
    <w:rsid w:val="00FB4C25"/>
    <w:rsid w:val="00FB5C8B"/>
    <w:rsid w:val="00FB764F"/>
    <w:rsid w:val="00FC33E4"/>
    <w:rsid w:val="00FC5257"/>
    <w:rsid w:val="00FC5AA4"/>
    <w:rsid w:val="00FC67FA"/>
    <w:rsid w:val="00FC6AC1"/>
    <w:rsid w:val="00FC7CD9"/>
    <w:rsid w:val="00FC7F33"/>
    <w:rsid w:val="00FD0CE9"/>
    <w:rsid w:val="00FD1923"/>
    <w:rsid w:val="00FD21F9"/>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sennheiser.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sennheiser-brandzone.com/share/URfp7aUXNUKsKU8e8szF"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8d9f8a42-9bbf-4c5a-845e-7a3f34491935"/>
    <ds:schemaRef ds:uri="9be569a9-0d37-4e1d-8169-1143c5dd3454"/>
    <ds:schemaRef ds:uri="http://www.w3.org/XML/1998/namespace"/>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29</Words>
  <Characters>7114</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10</cp:revision>
  <cp:lastPrinted>2024-06-17T13:36:00Z</cp:lastPrinted>
  <dcterms:created xsi:type="dcterms:W3CDTF">2024-06-17T11:14:00Z</dcterms:created>
  <dcterms:modified xsi:type="dcterms:W3CDTF">2024-06-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